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C2E2F3" w14:textId="4E8EB971" w:rsidR="007E1EC9" w:rsidRPr="00572B06" w:rsidRDefault="00484FE3" w:rsidP="007E1EC9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left" w:pos="3240"/>
        </w:tabs>
        <w:jc w:val="center"/>
        <w:outlineLvl w:val="0"/>
        <w:rPr>
          <w:rFonts w:ascii="Garamond" w:eastAsia="Times New Roman" w:hAnsi="Garamond" w:cs="Times New Roman"/>
          <w:i/>
          <w:color w:val="000000"/>
        </w:rPr>
      </w:pPr>
      <w:bookmarkStart w:id="0" w:name="_GoBack"/>
      <w:bookmarkEnd w:id="0"/>
      <w:r w:rsidRPr="006B6057">
        <w:rPr>
          <w:rFonts w:ascii="Garamond" w:eastAsia="Times New Roman" w:hAnsi="Garamond" w:cs="Times New Roman"/>
          <w:b/>
          <w:color w:val="000000"/>
          <w:sz w:val="24"/>
          <w:szCs w:val="24"/>
        </w:rPr>
        <w:t xml:space="preserve">NCASFAA </w:t>
      </w:r>
      <w:r w:rsidR="00433C13">
        <w:rPr>
          <w:rFonts w:ascii="Garamond" w:eastAsia="Times New Roman" w:hAnsi="Garamond" w:cs="Times New Roman"/>
          <w:b/>
          <w:color w:val="000000"/>
          <w:sz w:val="24"/>
          <w:szCs w:val="24"/>
        </w:rPr>
        <w:t xml:space="preserve">Fall </w:t>
      </w:r>
      <w:r w:rsidR="00101955">
        <w:rPr>
          <w:rFonts w:ascii="Garamond" w:eastAsia="Times New Roman" w:hAnsi="Garamond" w:cs="Times New Roman"/>
          <w:b/>
          <w:color w:val="000000"/>
          <w:sz w:val="24"/>
          <w:szCs w:val="24"/>
        </w:rPr>
        <w:t>202</w:t>
      </w:r>
      <w:r w:rsidR="00433C13">
        <w:rPr>
          <w:rFonts w:ascii="Garamond" w:eastAsia="Times New Roman" w:hAnsi="Garamond" w:cs="Times New Roman"/>
          <w:b/>
          <w:color w:val="000000"/>
          <w:sz w:val="24"/>
          <w:szCs w:val="24"/>
        </w:rPr>
        <w:t>1</w:t>
      </w:r>
      <w:r w:rsidRPr="006B6057">
        <w:rPr>
          <w:rFonts w:ascii="Garamond" w:eastAsia="Times New Roman" w:hAnsi="Garamond" w:cs="Times New Roman"/>
          <w:b/>
          <w:color w:val="000000"/>
          <w:sz w:val="24"/>
          <w:szCs w:val="24"/>
        </w:rPr>
        <w:t xml:space="preserve"> Conference</w:t>
      </w:r>
      <w:r w:rsidRPr="006B6057">
        <w:rPr>
          <w:rFonts w:ascii="Garamond" w:eastAsia="Times New Roman" w:hAnsi="Garamond" w:cs="Times New Roman"/>
          <w:b/>
          <w:color w:val="000000"/>
          <w:sz w:val="24"/>
          <w:szCs w:val="24"/>
        </w:rPr>
        <w:br/>
      </w:r>
      <w:r w:rsidR="0039248B" w:rsidRPr="006B6057">
        <w:rPr>
          <w:rFonts w:ascii="Garamond" w:eastAsia="Times New Roman" w:hAnsi="Garamond" w:cs="Times New Roman"/>
          <w:b/>
          <w:color w:val="000000"/>
          <w:sz w:val="24"/>
          <w:szCs w:val="24"/>
        </w:rPr>
        <w:t xml:space="preserve">TENTATIVE </w:t>
      </w:r>
      <w:r w:rsidR="007E1EC9" w:rsidRPr="006B6057">
        <w:rPr>
          <w:rFonts w:ascii="Garamond" w:eastAsia="Times New Roman" w:hAnsi="Garamond" w:cs="Times New Roman"/>
          <w:b/>
          <w:color w:val="000000"/>
          <w:sz w:val="24"/>
          <w:szCs w:val="24"/>
        </w:rPr>
        <w:t>AGENDA</w:t>
      </w:r>
      <w:r w:rsidR="00572B06">
        <w:rPr>
          <w:rFonts w:ascii="Garamond" w:eastAsia="Times New Roman" w:hAnsi="Garamond" w:cs="Times New Roman"/>
          <w:b/>
          <w:color w:val="000000"/>
          <w:sz w:val="24"/>
          <w:szCs w:val="24"/>
        </w:rPr>
        <w:t xml:space="preserve"> </w:t>
      </w:r>
      <w:r w:rsidR="00572B06" w:rsidRPr="00572B06">
        <w:rPr>
          <w:rFonts w:ascii="Garamond" w:eastAsia="Times New Roman" w:hAnsi="Garamond" w:cs="Times New Roman"/>
          <w:i/>
          <w:color w:val="000000"/>
        </w:rPr>
        <w:t>(times are subject to change)</w:t>
      </w:r>
    </w:p>
    <w:p w14:paraId="7389732B" w14:textId="77777777" w:rsidR="007E1EC9" w:rsidRPr="00B53562" w:rsidRDefault="007E1EC9" w:rsidP="007E1EC9">
      <w:pPr>
        <w:tabs>
          <w:tab w:val="left" w:pos="3240"/>
        </w:tabs>
        <w:rPr>
          <w:rFonts w:ascii="Garamond" w:eastAsia="Times New Roman" w:hAnsi="Garamond" w:cs="Times New Roman"/>
          <w:b/>
          <w:color w:val="000000"/>
          <w:sz w:val="16"/>
          <w:szCs w:val="16"/>
        </w:rPr>
      </w:pPr>
    </w:p>
    <w:tbl>
      <w:tblPr>
        <w:tblStyle w:val="TableGrid"/>
        <w:tblW w:w="10041" w:type="dxa"/>
        <w:jc w:val="center"/>
        <w:tblLook w:val="04A0" w:firstRow="1" w:lastRow="0" w:firstColumn="1" w:lastColumn="0" w:noHBand="0" w:noVBand="1"/>
      </w:tblPr>
      <w:tblGrid>
        <w:gridCol w:w="3145"/>
        <w:gridCol w:w="6896"/>
      </w:tblGrid>
      <w:tr w:rsidR="002925A7" w:rsidRPr="00840894" w14:paraId="02E46B1D" w14:textId="60CB2EA6" w:rsidTr="00486AB2">
        <w:trPr>
          <w:jc w:val="center"/>
        </w:trPr>
        <w:tc>
          <w:tcPr>
            <w:tcW w:w="3145" w:type="dxa"/>
          </w:tcPr>
          <w:p w14:paraId="7B14323A" w14:textId="37B54D2D" w:rsidR="002925A7" w:rsidRPr="006B258C" w:rsidRDefault="002925A7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  <w:sz w:val="24"/>
                <w:szCs w:val="24"/>
              </w:rPr>
            </w:pPr>
            <w:r w:rsidRPr="00EF49B0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>Sunday</w:t>
            </w:r>
            <w:r w:rsidR="00EF49B0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>,</w:t>
            </w:r>
            <w:r w:rsidRPr="00EF49B0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 xml:space="preserve"> </w:t>
            </w:r>
            <w:r w:rsidR="00433C13" w:rsidRPr="00EF49B0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>November 7</w:t>
            </w:r>
            <w:r w:rsidRPr="00EF49B0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>, 202</w:t>
            </w:r>
            <w:r w:rsidR="00BB532F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>1</w:t>
            </w:r>
          </w:p>
        </w:tc>
        <w:tc>
          <w:tcPr>
            <w:tcW w:w="6896" w:type="dxa"/>
          </w:tcPr>
          <w:p w14:paraId="50D7D3C7" w14:textId="24F394E6" w:rsidR="002925A7" w:rsidRPr="00840894" w:rsidRDefault="002925A7" w:rsidP="001C1850">
            <w:pPr>
              <w:tabs>
                <w:tab w:val="left" w:pos="3240"/>
              </w:tabs>
              <w:jc w:val="center"/>
              <w:rPr>
                <w:rFonts w:ascii="Garamond" w:eastAsia="Times New Roman" w:hAnsi="Garamond" w:cs="Times New Roman"/>
                <w:b/>
                <w:color w:val="000000"/>
              </w:rPr>
            </w:pPr>
            <w:r>
              <w:rPr>
                <w:rFonts w:ascii="Garamond" w:eastAsia="Times New Roman" w:hAnsi="Garamond" w:cs="Times New Roman"/>
                <w:b/>
                <w:color w:val="000000"/>
              </w:rPr>
              <w:t>Event</w:t>
            </w:r>
          </w:p>
        </w:tc>
      </w:tr>
      <w:tr w:rsidR="002925A7" w:rsidRPr="00840894" w14:paraId="01FFC328" w14:textId="650DDF88" w:rsidTr="00486AB2">
        <w:trPr>
          <w:jc w:val="center"/>
        </w:trPr>
        <w:tc>
          <w:tcPr>
            <w:tcW w:w="3145" w:type="dxa"/>
          </w:tcPr>
          <w:p w14:paraId="0FEDE7A4" w14:textId="0CEE5EF2" w:rsidR="002925A7" w:rsidRDefault="002925A7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 xml:space="preserve">12:00 pm – </w:t>
            </w:r>
            <w:r w:rsidR="00433C13">
              <w:rPr>
                <w:rFonts w:ascii="Garamond" w:eastAsia="Times New Roman" w:hAnsi="Garamond" w:cs="Times New Roman"/>
                <w:color w:val="000000"/>
              </w:rPr>
              <w:t>12</w:t>
            </w:r>
            <w:r>
              <w:rPr>
                <w:rFonts w:ascii="Garamond" w:eastAsia="Times New Roman" w:hAnsi="Garamond" w:cs="Times New Roman"/>
                <w:color w:val="000000"/>
              </w:rPr>
              <w:t>:</w:t>
            </w:r>
            <w:r w:rsidR="00433C13">
              <w:rPr>
                <w:rFonts w:ascii="Garamond" w:eastAsia="Times New Roman" w:hAnsi="Garamond" w:cs="Times New Roman"/>
                <w:color w:val="000000"/>
              </w:rPr>
              <w:t>3</w:t>
            </w:r>
            <w:r>
              <w:rPr>
                <w:rFonts w:ascii="Garamond" w:eastAsia="Times New Roman" w:hAnsi="Garamond" w:cs="Times New Roman"/>
                <w:color w:val="000000"/>
              </w:rPr>
              <w:t>0 pm</w:t>
            </w:r>
          </w:p>
        </w:tc>
        <w:tc>
          <w:tcPr>
            <w:tcW w:w="6896" w:type="dxa"/>
          </w:tcPr>
          <w:p w14:paraId="34DC4996" w14:textId="4B673FE9" w:rsidR="002925A7" w:rsidRPr="00840894" w:rsidRDefault="00433C13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New Aid Officer Training Workshop Registration</w:t>
            </w:r>
          </w:p>
        </w:tc>
      </w:tr>
      <w:tr w:rsidR="002925A7" w:rsidRPr="00840894" w14:paraId="0EC93D3F" w14:textId="5F88197B" w:rsidTr="00486AB2">
        <w:trPr>
          <w:jc w:val="center"/>
        </w:trPr>
        <w:tc>
          <w:tcPr>
            <w:tcW w:w="3145" w:type="dxa"/>
          </w:tcPr>
          <w:p w14:paraId="4BEE89D5" w14:textId="08AAF0B9" w:rsidR="002925A7" w:rsidRPr="00840894" w:rsidRDefault="00433C13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12</w:t>
            </w:r>
            <w:r w:rsidR="002925A7" w:rsidRPr="00840894">
              <w:rPr>
                <w:rFonts w:ascii="Garamond" w:eastAsia="Times New Roman" w:hAnsi="Garamond" w:cs="Times New Roman"/>
                <w:color w:val="000000"/>
              </w:rPr>
              <w:t>:</w:t>
            </w:r>
            <w:r>
              <w:rPr>
                <w:rFonts w:ascii="Garamond" w:eastAsia="Times New Roman" w:hAnsi="Garamond" w:cs="Times New Roman"/>
                <w:color w:val="000000"/>
              </w:rPr>
              <w:t>3</w:t>
            </w:r>
            <w:r w:rsidR="002925A7" w:rsidRPr="00840894">
              <w:rPr>
                <w:rFonts w:ascii="Garamond" w:eastAsia="Times New Roman" w:hAnsi="Garamond" w:cs="Times New Roman"/>
                <w:color w:val="000000"/>
              </w:rPr>
              <w:t xml:space="preserve">0 </w:t>
            </w:r>
            <w:r w:rsidR="002925A7">
              <w:rPr>
                <w:rFonts w:ascii="Garamond" w:eastAsia="Times New Roman" w:hAnsi="Garamond" w:cs="Times New Roman"/>
                <w:color w:val="000000"/>
              </w:rPr>
              <w:t xml:space="preserve">pm </w:t>
            </w:r>
            <w:r w:rsidR="002925A7" w:rsidRPr="00840894">
              <w:rPr>
                <w:rFonts w:ascii="Garamond" w:eastAsia="Times New Roman" w:hAnsi="Garamond" w:cs="Times New Roman"/>
                <w:color w:val="000000"/>
              </w:rPr>
              <w:t>– 5:00 pm</w:t>
            </w:r>
          </w:p>
        </w:tc>
        <w:tc>
          <w:tcPr>
            <w:tcW w:w="6896" w:type="dxa"/>
          </w:tcPr>
          <w:p w14:paraId="192A81FB" w14:textId="57B3AF4B" w:rsidR="002925A7" w:rsidRPr="00840894" w:rsidRDefault="00433C13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New Aid Officer Workshop</w:t>
            </w:r>
          </w:p>
        </w:tc>
      </w:tr>
      <w:tr w:rsidR="002925A7" w:rsidRPr="00840894" w14:paraId="08135214" w14:textId="4297B4A3" w:rsidTr="00486AB2">
        <w:trPr>
          <w:jc w:val="center"/>
        </w:trPr>
        <w:tc>
          <w:tcPr>
            <w:tcW w:w="3145" w:type="dxa"/>
          </w:tcPr>
          <w:p w14:paraId="593F632A" w14:textId="3F0CC7BD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D82C49">
              <w:rPr>
                <w:rFonts w:ascii="Garamond" w:eastAsia="Times New Roman" w:hAnsi="Garamond" w:cs="Times New Roman"/>
                <w:color w:val="000000"/>
              </w:rPr>
              <w:t xml:space="preserve">1:00 pm – </w:t>
            </w:r>
            <w:r w:rsidR="00433C13">
              <w:rPr>
                <w:rFonts w:ascii="Garamond" w:eastAsia="Times New Roman" w:hAnsi="Garamond" w:cs="Times New Roman"/>
                <w:color w:val="000000"/>
              </w:rPr>
              <w:t>3</w:t>
            </w:r>
            <w:r w:rsidRPr="00D82C49">
              <w:rPr>
                <w:rFonts w:ascii="Garamond" w:eastAsia="Times New Roman" w:hAnsi="Garamond" w:cs="Times New Roman"/>
                <w:color w:val="000000"/>
              </w:rPr>
              <w:t>:00 pm</w:t>
            </w:r>
          </w:p>
        </w:tc>
        <w:tc>
          <w:tcPr>
            <w:tcW w:w="6896" w:type="dxa"/>
          </w:tcPr>
          <w:p w14:paraId="6FCC34D2" w14:textId="711373B6" w:rsidR="002925A7" w:rsidRPr="00840894" w:rsidRDefault="00433C13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Conference Committee Meeting</w:t>
            </w:r>
          </w:p>
        </w:tc>
      </w:tr>
      <w:tr w:rsidR="002925A7" w:rsidRPr="00840894" w14:paraId="783AEDE0" w14:textId="16661247" w:rsidTr="00486AB2">
        <w:trPr>
          <w:trHeight w:val="305"/>
          <w:jc w:val="center"/>
        </w:trPr>
        <w:tc>
          <w:tcPr>
            <w:tcW w:w="3145" w:type="dxa"/>
          </w:tcPr>
          <w:p w14:paraId="6840916B" w14:textId="5FA8C5B0" w:rsidR="002925A7" w:rsidRDefault="00433C13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2:45</w:t>
            </w:r>
            <w:r w:rsidR="002925A7">
              <w:rPr>
                <w:rFonts w:ascii="Garamond" w:eastAsia="Times New Roman" w:hAnsi="Garamond" w:cs="Times New Roman"/>
                <w:color w:val="000000"/>
              </w:rPr>
              <w:t xml:space="preserve"> pm</w:t>
            </w:r>
            <w:r w:rsidR="002925A7" w:rsidRPr="00D82C49">
              <w:rPr>
                <w:rFonts w:ascii="Garamond" w:eastAsia="Times New Roman" w:hAnsi="Garamond" w:cs="Times New Roman"/>
                <w:color w:val="000000"/>
              </w:rPr>
              <w:t xml:space="preserve"> – </w:t>
            </w:r>
            <w:r>
              <w:rPr>
                <w:rFonts w:ascii="Garamond" w:eastAsia="Times New Roman" w:hAnsi="Garamond" w:cs="Times New Roman"/>
                <w:color w:val="000000"/>
              </w:rPr>
              <w:t>3</w:t>
            </w:r>
            <w:r w:rsidR="002925A7" w:rsidRPr="00D82C49">
              <w:rPr>
                <w:rFonts w:ascii="Garamond" w:eastAsia="Times New Roman" w:hAnsi="Garamond" w:cs="Times New Roman"/>
                <w:color w:val="000000"/>
              </w:rPr>
              <w:t>:</w:t>
            </w:r>
            <w:r>
              <w:rPr>
                <w:rFonts w:ascii="Garamond" w:eastAsia="Times New Roman" w:hAnsi="Garamond" w:cs="Times New Roman"/>
                <w:color w:val="000000"/>
              </w:rPr>
              <w:t>15</w:t>
            </w:r>
            <w:r w:rsidR="002925A7" w:rsidRPr="00D82C49">
              <w:rPr>
                <w:rFonts w:ascii="Garamond" w:eastAsia="Times New Roman" w:hAnsi="Garamond" w:cs="Times New Roman"/>
                <w:color w:val="000000"/>
              </w:rPr>
              <w:t xml:space="preserve"> p</w:t>
            </w:r>
            <w:r w:rsidR="002925A7">
              <w:rPr>
                <w:rFonts w:ascii="Garamond" w:eastAsia="Times New Roman" w:hAnsi="Garamond" w:cs="Times New Roman"/>
                <w:color w:val="000000"/>
              </w:rPr>
              <w:t>m</w:t>
            </w:r>
          </w:p>
        </w:tc>
        <w:tc>
          <w:tcPr>
            <w:tcW w:w="6896" w:type="dxa"/>
          </w:tcPr>
          <w:p w14:paraId="1017B301" w14:textId="014654B3" w:rsidR="002925A7" w:rsidRPr="00840894" w:rsidRDefault="00433C13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Refreshment Break</w:t>
            </w:r>
          </w:p>
        </w:tc>
      </w:tr>
      <w:tr w:rsidR="002925A7" w:rsidRPr="00840894" w14:paraId="520F1B14" w14:textId="4D0E9604" w:rsidTr="00486AB2">
        <w:trPr>
          <w:jc w:val="center"/>
        </w:trPr>
        <w:tc>
          <w:tcPr>
            <w:tcW w:w="3145" w:type="dxa"/>
          </w:tcPr>
          <w:p w14:paraId="07C49347" w14:textId="757F8A07" w:rsidR="002925A7" w:rsidRPr="00840894" w:rsidRDefault="00433C13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3</w:t>
            </w:r>
            <w:r w:rsidR="002925A7">
              <w:rPr>
                <w:rFonts w:ascii="Garamond" w:eastAsia="Times New Roman" w:hAnsi="Garamond" w:cs="Times New Roman"/>
                <w:color w:val="000000"/>
              </w:rPr>
              <w:t xml:space="preserve">:00 pm – </w:t>
            </w:r>
            <w:r>
              <w:rPr>
                <w:rFonts w:ascii="Garamond" w:eastAsia="Times New Roman" w:hAnsi="Garamond" w:cs="Times New Roman"/>
                <w:color w:val="000000"/>
              </w:rPr>
              <w:t>5</w:t>
            </w:r>
            <w:r w:rsidR="002925A7">
              <w:rPr>
                <w:rFonts w:ascii="Garamond" w:eastAsia="Times New Roman" w:hAnsi="Garamond" w:cs="Times New Roman"/>
                <w:color w:val="000000"/>
              </w:rPr>
              <w:t>:00</w:t>
            </w:r>
            <w:r>
              <w:rPr>
                <w:rFonts w:ascii="Garamond" w:eastAsia="Times New Roman" w:hAnsi="Garamond" w:cs="Times New Roman"/>
                <w:color w:val="000000"/>
              </w:rPr>
              <w:t xml:space="preserve"> pm</w:t>
            </w:r>
          </w:p>
        </w:tc>
        <w:tc>
          <w:tcPr>
            <w:tcW w:w="6896" w:type="dxa"/>
          </w:tcPr>
          <w:p w14:paraId="4DE82C23" w14:textId="77777777" w:rsidR="002925A7" w:rsidRDefault="00433C13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Executive Board</w:t>
            </w:r>
            <w:r w:rsidR="002925A7" w:rsidRPr="00840894">
              <w:rPr>
                <w:rFonts w:ascii="Garamond" w:eastAsia="Times New Roman" w:hAnsi="Garamond" w:cs="Times New Roman"/>
                <w:color w:val="000000"/>
              </w:rPr>
              <w:t xml:space="preserve"> Meeting</w:t>
            </w:r>
          </w:p>
          <w:p w14:paraId="1B52C9A9" w14:textId="77BB1886" w:rsidR="00433C13" w:rsidRPr="00840894" w:rsidRDefault="00433C13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Affiliates Setup, Charity Setup</w:t>
            </w:r>
          </w:p>
        </w:tc>
      </w:tr>
      <w:tr w:rsidR="002925A7" w:rsidRPr="00840894" w14:paraId="4E23CF86" w14:textId="3FF29E5C" w:rsidTr="00486AB2">
        <w:trPr>
          <w:jc w:val="center"/>
        </w:trPr>
        <w:tc>
          <w:tcPr>
            <w:tcW w:w="3145" w:type="dxa"/>
          </w:tcPr>
          <w:p w14:paraId="07989BA5" w14:textId="214C97F2" w:rsidR="002925A7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6:30 pm – 8:00 pm</w:t>
            </w:r>
          </w:p>
        </w:tc>
        <w:tc>
          <w:tcPr>
            <w:tcW w:w="6896" w:type="dxa"/>
          </w:tcPr>
          <w:p w14:paraId="3240AA1C" w14:textId="77777777" w:rsidR="00EF49B0" w:rsidRDefault="00433C13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i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 xml:space="preserve">Dinner by Invitation – </w:t>
            </w:r>
            <w:r w:rsidRPr="00EF49B0">
              <w:rPr>
                <w:rFonts w:ascii="Garamond" w:eastAsia="Times New Roman" w:hAnsi="Garamond" w:cs="Times New Roman"/>
                <w:i/>
                <w:color w:val="000000"/>
              </w:rPr>
              <w:t>Executive Board,</w:t>
            </w:r>
            <w:r w:rsidR="00EF49B0">
              <w:rPr>
                <w:rFonts w:ascii="Garamond" w:eastAsia="Times New Roman" w:hAnsi="Garamond" w:cs="Times New Roman"/>
                <w:i/>
                <w:color w:val="000000"/>
              </w:rPr>
              <w:t xml:space="preserve"> </w:t>
            </w:r>
            <w:r w:rsidR="002925A7" w:rsidRPr="00EF49B0">
              <w:rPr>
                <w:rFonts w:ascii="Garamond" w:eastAsia="Times New Roman" w:hAnsi="Garamond" w:cs="Times New Roman"/>
                <w:i/>
                <w:color w:val="000000"/>
              </w:rPr>
              <w:t>Conference Committee</w:t>
            </w:r>
            <w:r w:rsidR="00EF49B0">
              <w:rPr>
                <w:rFonts w:ascii="Garamond" w:eastAsia="Times New Roman" w:hAnsi="Garamond" w:cs="Times New Roman"/>
                <w:i/>
                <w:color w:val="000000"/>
              </w:rPr>
              <w:t>,</w:t>
            </w:r>
          </w:p>
          <w:p w14:paraId="0497C9C2" w14:textId="30B887DB" w:rsidR="002925A7" w:rsidRPr="00840894" w:rsidRDefault="00EF49B0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i/>
                <w:color w:val="000000"/>
              </w:rPr>
              <w:t xml:space="preserve"> NAO Instructors</w:t>
            </w:r>
          </w:p>
        </w:tc>
      </w:tr>
      <w:tr w:rsidR="002925A7" w:rsidRPr="00840894" w14:paraId="613FC060" w14:textId="1F4233B2" w:rsidTr="00486AB2">
        <w:trPr>
          <w:jc w:val="center"/>
        </w:trPr>
        <w:tc>
          <w:tcPr>
            <w:tcW w:w="3145" w:type="dxa"/>
          </w:tcPr>
          <w:p w14:paraId="414E80AA" w14:textId="77777777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6896" w:type="dxa"/>
          </w:tcPr>
          <w:p w14:paraId="7BAAC475" w14:textId="77777777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</w:tc>
      </w:tr>
      <w:tr w:rsidR="002925A7" w:rsidRPr="00840894" w14:paraId="2EA3AD12" w14:textId="47D106CB" w:rsidTr="00486AB2">
        <w:trPr>
          <w:jc w:val="center"/>
        </w:trPr>
        <w:tc>
          <w:tcPr>
            <w:tcW w:w="3145" w:type="dxa"/>
          </w:tcPr>
          <w:p w14:paraId="65C41716" w14:textId="60B5F57C" w:rsidR="002925A7" w:rsidRPr="006B258C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EF49B0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 xml:space="preserve">Monday, </w:t>
            </w:r>
            <w:r w:rsidR="00EF49B0" w:rsidRPr="00EF49B0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>November 8</w:t>
            </w:r>
            <w:r w:rsidRPr="00EF49B0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>, 202</w:t>
            </w:r>
            <w:r w:rsidR="00BB532F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>1</w:t>
            </w:r>
          </w:p>
        </w:tc>
        <w:tc>
          <w:tcPr>
            <w:tcW w:w="6896" w:type="dxa"/>
          </w:tcPr>
          <w:p w14:paraId="2EB69CA2" w14:textId="77777777" w:rsidR="002925A7" w:rsidRPr="00840894" w:rsidRDefault="002925A7" w:rsidP="0027245C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</w:tc>
      </w:tr>
      <w:tr w:rsidR="00EF49B0" w:rsidRPr="00840894" w14:paraId="4FE21459" w14:textId="36352FFC" w:rsidTr="00486AB2">
        <w:trPr>
          <w:jc w:val="center"/>
        </w:trPr>
        <w:tc>
          <w:tcPr>
            <w:tcW w:w="3145" w:type="dxa"/>
          </w:tcPr>
          <w:p w14:paraId="34E69C7D" w14:textId="01452955" w:rsidR="00EF49B0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8:00 am – 9:00 am</w:t>
            </w:r>
          </w:p>
        </w:tc>
        <w:tc>
          <w:tcPr>
            <w:tcW w:w="6896" w:type="dxa"/>
          </w:tcPr>
          <w:p w14:paraId="0E0E265A" w14:textId="354E6023" w:rsidR="00EF49B0" w:rsidRPr="00840894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 xml:space="preserve">Professional Affiliates and Charity Set-up </w:t>
            </w:r>
          </w:p>
        </w:tc>
      </w:tr>
      <w:tr w:rsidR="00EF49B0" w:rsidRPr="00840894" w14:paraId="52AA4E7A" w14:textId="0C0D6AB7" w:rsidTr="00486AB2">
        <w:trPr>
          <w:jc w:val="center"/>
        </w:trPr>
        <w:tc>
          <w:tcPr>
            <w:tcW w:w="3145" w:type="dxa"/>
          </w:tcPr>
          <w:p w14:paraId="2F338961" w14:textId="77777777" w:rsidR="00EF49B0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8:00 am – 11:45 am</w:t>
            </w:r>
          </w:p>
        </w:tc>
        <w:tc>
          <w:tcPr>
            <w:tcW w:w="6896" w:type="dxa"/>
          </w:tcPr>
          <w:p w14:paraId="672A090E" w14:textId="77777777" w:rsidR="00EF49B0" w:rsidRPr="00EF49B0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EF49B0">
              <w:rPr>
                <w:rFonts w:ascii="Garamond" w:eastAsia="Times New Roman" w:hAnsi="Garamond" w:cs="Times New Roman"/>
                <w:b/>
                <w:color w:val="000000"/>
              </w:rPr>
              <w:t>Conference Registration</w:t>
            </w:r>
          </w:p>
        </w:tc>
      </w:tr>
      <w:tr w:rsidR="00EF49B0" w:rsidRPr="00840894" w14:paraId="0442C844" w14:textId="6411842E" w:rsidTr="00486AB2">
        <w:trPr>
          <w:jc w:val="center"/>
        </w:trPr>
        <w:tc>
          <w:tcPr>
            <w:tcW w:w="3145" w:type="dxa"/>
          </w:tcPr>
          <w:p w14:paraId="6A9189D7" w14:textId="411305FE" w:rsidR="00EF49B0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8:30 am – 11:45 am</w:t>
            </w:r>
          </w:p>
        </w:tc>
        <w:tc>
          <w:tcPr>
            <w:tcW w:w="6896" w:type="dxa"/>
          </w:tcPr>
          <w:p w14:paraId="6C61F00B" w14:textId="58E3DF40" w:rsidR="00EF49B0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NAO Workshop, Day 2</w:t>
            </w:r>
          </w:p>
        </w:tc>
      </w:tr>
      <w:tr w:rsidR="00EF49B0" w:rsidRPr="00840894" w14:paraId="1BB066C6" w14:textId="5CADD1C5" w:rsidTr="00486AB2">
        <w:trPr>
          <w:jc w:val="center"/>
        </w:trPr>
        <w:tc>
          <w:tcPr>
            <w:tcW w:w="3145" w:type="dxa"/>
          </w:tcPr>
          <w:p w14:paraId="11098C55" w14:textId="7973342E" w:rsidR="00EF49B0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9:00 am – 12:00 pm</w:t>
            </w:r>
          </w:p>
        </w:tc>
        <w:tc>
          <w:tcPr>
            <w:tcW w:w="6896" w:type="dxa"/>
          </w:tcPr>
          <w:p w14:paraId="36595220" w14:textId="37040C57" w:rsidR="00EF49B0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Professional Affiliates and Charity Area Open</w:t>
            </w:r>
          </w:p>
        </w:tc>
      </w:tr>
      <w:tr w:rsidR="00EF49B0" w:rsidRPr="00840894" w14:paraId="320A88F3" w14:textId="26B9477F" w:rsidTr="00486AB2">
        <w:trPr>
          <w:trHeight w:val="278"/>
          <w:jc w:val="center"/>
        </w:trPr>
        <w:tc>
          <w:tcPr>
            <w:tcW w:w="3145" w:type="dxa"/>
          </w:tcPr>
          <w:p w14:paraId="596388E7" w14:textId="7947DE24" w:rsidR="00EF49B0" w:rsidRPr="00941EC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941EC9">
              <w:rPr>
                <w:rFonts w:ascii="Garamond" w:eastAsia="Times New Roman" w:hAnsi="Garamond" w:cs="Times New Roman"/>
                <w:b/>
                <w:color w:val="000000"/>
              </w:rPr>
              <w:t>12:</w:t>
            </w:r>
            <w:r>
              <w:rPr>
                <w:rFonts w:ascii="Garamond" w:eastAsia="Times New Roman" w:hAnsi="Garamond" w:cs="Times New Roman"/>
                <w:b/>
                <w:color w:val="000000"/>
              </w:rPr>
              <w:t>00</w:t>
            </w:r>
            <w:r w:rsidR="00BB532F">
              <w:rPr>
                <w:rFonts w:ascii="Garamond" w:eastAsia="Times New Roman" w:hAnsi="Garamond" w:cs="Times New Roman"/>
                <w:b/>
                <w:color w:val="000000"/>
              </w:rPr>
              <w:t xml:space="preserve"> </w:t>
            </w:r>
            <w:r w:rsidRPr="00941EC9">
              <w:rPr>
                <w:rFonts w:ascii="Garamond" w:eastAsia="Times New Roman" w:hAnsi="Garamond" w:cs="Times New Roman"/>
                <w:b/>
                <w:color w:val="000000"/>
              </w:rPr>
              <w:t>pm</w:t>
            </w:r>
            <w:r>
              <w:rPr>
                <w:rFonts w:ascii="Garamond" w:eastAsia="Times New Roman" w:hAnsi="Garamond" w:cs="Times New Roman"/>
                <w:b/>
                <w:color w:val="000000"/>
              </w:rPr>
              <w:t xml:space="preserve"> – 2:00</w:t>
            </w:r>
            <w:r w:rsidRPr="00941EC9">
              <w:rPr>
                <w:rFonts w:ascii="Garamond" w:eastAsia="Times New Roman" w:hAnsi="Garamond" w:cs="Times New Roman"/>
                <w:b/>
                <w:color w:val="000000"/>
              </w:rPr>
              <w:t>pm</w:t>
            </w:r>
          </w:p>
        </w:tc>
        <w:tc>
          <w:tcPr>
            <w:tcW w:w="6896" w:type="dxa"/>
            <w:vAlign w:val="center"/>
          </w:tcPr>
          <w:p w14:paraId="3D1A3907" w14:textId="28101699" w:rsidR="00EF49B0" w:rsidRPr="00941EC9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941EC9">
              <w:rPr>
                <w:rFonts w:ascii="Garamond" w:eastAsia="Times New Roman" w:hAnsi="Garamond" w:cs="Times New Roman"/>
                <w:b/>
                <w:color w:val="000000"/>
              </w:rPr>
              <w:t>Opening Luncheon</w:t>
            </w:r>
            <w:r>
              <w:rPr>
                <w:rFonts w:ascii="Garamond" w:eastAsia="Times New Roman" w:hAnsi="Garamond" w:cs="Times New Roman"/>
                <w:b/>
                <w:color w:val="000000"/>
              </w:rPr>
              <w:t xml:space="preserve"> &amp; General Session</w:t>
            </w:r>
          </w:p>
        </w:tc>
      </w:tr>
      <w:tr w:rsidR="00EF49B0" w:rsidRPr="00840894" w14:paraId="1DD1E963" w14:textId="57846D5C" w:rsidTr="00486AB2">
        <w:trPr>
          <w:trHeight w:val="278"/>
          <w:jc w:val="center"/>
        </w:trPr>
        <w:tc>
          <w:tcPr>
            <w:tcW w:w="3145" w:type="dxa"/>
          </w:tcPr>
          <w:p w14:paraId="0E90A76E" w14:textId="3243F48B" w:rsidR="00EF49B0" w:rsidRPr="00DF176F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2:00 pm – 2:15 pm</w:t>
            </w:r>
          </w:p>
        </w:tc>
        <w:tc>
          <w:tcPr>
            <w:tcW w:w="6896" w:type="dxa"/>
            <w:vAlign w:val="center"/>
          </w:tcPr>
          <w:p w14:paraId="5E73DC29" w14:textId="2F2BB27E" w:rsidR="00EF49B0" w:rsidRPr="00DF176F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Transition Break</w:t>
            </w:r>
          </w:p>
        </w:tc>
      </w:tr>
      <w:tr w:rsidR="00EF49B0" w:rsidRPr="00840894" w14:paraId="1837C2A3" w14:textId="3606EC69" w:rsidTr="00486AB2">
        <w:trPr>
          <w:jc w:val="center"/>
        </w:trPr>
        <w:tc>
          <w:tcPr>
            <w:tcW w:w="3145" w:type="dxa"/>
          </w:tcPr>
          <w:p w14:paraId="5934B016" w14:textId="600C477B" w:rsidR="00EF49B0" w:rsidRPr="00840894" w:rsidRDefault="00BB532F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2</w:t>
            </w:r>
            <w:r w:rsidR="00EF49B0">
              <w:rPr>
                <w:rFonts w:ascii="Garamond" w:eastAsia="Times New Roman" w:hAnsi="Garamond" w:cs="Times New Roman"/>
                <w:color w:val="000000"/>
              </w:rPr>
              <w:t>:</w:t>
            </w:r>
            <w:r>
              <w:rPr>
                <w:rFonts w:ascii="Garamond" w:eastAsia="Times New Roman" w:hAnsi="Garamond" w:cs="Times New Roman"/>
                <w:color w:val="000000"/>
              </w:rPr>
              <w:t>15</w:t>
            </w:r>
            <w:r w:rsidR="00EF49B0">
              <w:rPr>
                <w:rFonts w:ascii="Garamond" w:eastAsia="Times New Roman" w:hAnsi="Garamond" w:cs="Times New Roman"/>
                <w:color w:val="000000"/>
              </w:rPr>
              <w:t xml:space="preserve"> pm</w:t>
            </w:r>
            <w:r w:rsidR="00EF49B0" w:rsidRPr="00840894">
              <w:rPr>
                <w:rFonts w:ascii="Garamond" w:eastAsia="Times New Roman" w:hAnsi="Garamond" w:cs="Times New Roman"/>
                <w:color w:val="000000"/>
              </w:rPr>
              <w:t xml:space="preserve"> – </w:t>
            </w:r>
            <w:r>
              <w:rPr>
                <w:rFonts w:ascii="Garamond" w:eastAsia="Times New Roman" w:hAnsi="Garamond" w:cs="Times New Roman"/>
                <w:color w:val="000000"/>
              </w:rPr>
              <w:t>4</w:t>
            </w:r>
            <w:r w:rsidR="00EF49B0">
              <w:rPr>
                <w:rFonts w:ascii="Garamond" w:eastAsia="Times New Roman" w:hAnsi="Garamond" w:cs="Times New Roman"/>
                <w:color w:val="000000"/>
              </w:rPr>
              <w:t>:</w:t>
            </w:r>
            <w:r>
              <w:rPr>
                <w:rFonts w:ascii="Garamond" w:eastAsia="Times New Roman" w:hAnsi="Garamond" w:cs="Times New Roman"/>
                <w:color w:val="000000"/>
              </w:rPr>
              <w:t>00</w:t>
            </w:r>
            <w:r w:rsidR="00EF49B0" w:rsidRPr="00840894">
              <w:rPr>
                <w:rFonts w:ascii="Garamond" w:eastAsia="Times New Roman" w:hAnsi="Garamond" w:cs="Times New Roman"/>
                <w:color w:val="000000"/>
              </w:rPr>
              <w:t xml:space="preserve"> pm</w:t>
            </w:r>
          </w:p>
        </w:tc>
        <w:tc>
          <w:tcPr>
            <w:tcW w:w="6896" w:type="dxa"/>
          </w:tcPr>
          <w:p w14:paraId="555425B7" w14:textId="4A137432" w:rsidR="00EF49B0" w:rsidRDefault="004237F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NASFAA Update</w:t>
            </w:r>
          </w:p>
        </w:tc>
      </w:tr>
      <w:tr w:rsidR="00EF49B0" w:rsidRPr="00840894" w14:paraId="39152ED2" w14:textId="275E1037" w:rsidTr="00486AB2">
        <w:trPr>
          <w:jc w:val="center"/>
        </w:trPr>
        <w:tc>
          <w:tcPr>
            <w:tcW w:w="3145" w:type="dxa"/>
          </w:tcPr>
          <w:p w14:paraId="2E32A2EF" w14:textId="592A6798" w:rsidR="00EF49B0" w:rsidRPr="00BB532F" w:rsidRDefault="00BB532F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BB532F">
              <w:rPr>
                <w:rFonts w:ascii="Garamond" w:eastAsia="Times New Roman" w:hAnsi="Garamond" w:cs="Times New Roman"/>
                <w:b/>
                <w:color w:val="000000"/>
              </w:rPr>
              <w:t>4</w:t>
            </w:r>
            <w:r w:rsidR="00EF49B0" w:rsidRPr="00BB532F">
              <w:rPr>
                <w:rFonts w:ascii="Garamond" w:eastAsia="Times New Roman" w:hAnsi="Garamond" w:cs="Times New Roman"/>
                <w:b/>
                <w:color w:val="000000"/>
              </w:rPr>
              <w:t xml:space="preserve">: </w:t>
            </w:r>
            <w:r w:rsidRPr="00BB532F">
              <w:rPr>
                <w:rFonts w:ascii="Garamond" w:eastAsia="Times New Roman" w:hAnsi="Garamond" w:cs="Times New Roman"/>
                <w:b/>
                <w:color w:val="000000"/>
              </w:rPr>
              <w:t>15</w:t>
            </w:r>
            <w:r w:rsidR="00EF49B0" w:rsidRPr="00BB532F">
              <w:rPr>
                <w:rFonts w:ascii="Garamond" w:eastAsia="Times New Roman" w:hAnsi="Garamond" w:cs="Times New Roman"/>
                <w:b/>
                <w:color w:val="000000"/>
              </w:rPr>
              <w:t xml:space="preserve"> pm – </w:t>
            </w:r>
            <w:r w:rsidRPr="00BB532F">
              <w:rPr>
                <w:rFonts w:ascii="Garamond" w:eastAsia="Times New Roman" w:hAnsi="Garamond" w:cs="Times New Roman"/>
                <w:b/>
                <w:color w:val="000000"/>
              </w:rPr>
              <w:t>5</w:t>
            </w:r>
            <w:r w:rsidR="00EF49B0" w:rsidRPr="00BB532F">
              <w:rPr>
                <w:rFonts w:ascii="Garamond" w:eastAsia="Times New Roman" w:hAnsi="Garamond" w:cs="Times New Roman"/>
                <w:b/>
                <w:color w:val="000000"/>
              </w:rPr>
              <w:t>:00 pm</w:t>
            </w:r>
          </w:p>
        </w:tc>
        <w:tc>
          <w:tcPr>
            <w:tcW w:w="6896" w:type="dxa"/>
          </w:tcPr>
          <w:p w14:paraId="0D366391" w14:textId="77777777" w:rsidR="00EF49B0" w:rsidRDefault="00BB532F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BB532F">
              <w:rPr>
                <w:rFonts w:ascii="Garamond" w:eastAsia="Times New Roman" w:hAnsi="Garamond" w:cs="Times New Roman"/>
                <w:b/>
                <w:color w:val="000000"/>
              </w:rPr>
              <w:t>Sector Meetings</w:t>
            </w:r>
          </w:p>
          <w:p w14:paraId="3C93DC67" w14:textId="77777777" w:rsidR="00BB532F" w:rsidRPr="00BB532F" w:rsidRDefault="00BB532F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  <w:sz w:val="20"/>
              </w:rPr>
            </w:pPr>
            <w:r w:rsidRPr="00BB532F">
              <w:rPr>
                <w:rFonts w:ascii="Garamond" w:eastAsia="Times New Roman" w:hAnsi="Garamond" w:cs="Times New Roman"/>
                <w:color w:val="000000"/>
                <w:sz w:val="20"/>
              </w:rPr>
              <w:t>Two-Year Public</w:t>
            </w:r>
          </w:p>
          <w:p w14:paraId="53FB52B0" w14:textId="77777777" w:rsidR="00BB532F" w:rsidRPr="00BB532F" w:rsidRDefault="00BB532F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  <w:sz w:val="20"/>
              </w:rPr>
            </w:pPr>
            <w:r w:rsidRPr="00BB532F">
              <w:rPr>
                <w:rFonts w:ascii="Garamond" w:eastAsia="Times New Roman" w:hAnsi="Garamond" w:cs="Times New Roman"/>
                <w:color w:val="000000"/>
                <w:sz w:val="20"/>
              </w:rPr>
              <w:t>Four-Year Public</w:t>
            </w:r>
          </w:p>
          <w:p w14:paraId="3641CE32" w14:textId="77777777" w:rsidR="00BB532F" w:rsidRPr="00BB532F" w:rsidRDefault="00BB532F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  <w:sz w:val="20"/>
              </w:rPr>
            </w:pPr>
            <w:r w:rsidRPr="00BB532F">
              <w:rPr>
                <w:rFonts w:ascii="Garamond" w:eastAsia="Times New Roman" w:hAnsi="Garamond" w:cs="Times New Roman"/>
                <w:color w:val="000000"/>
                <w:sz w:val="20"/>
              </w:rPr>
              <w:t>Four-Year Private</w:t>
            </w:r>
          </w:p>
          <w:p w14:paraId="4E17D4E7" w14:textId="77777777" w:rsidR="00BB532F" w:rsidRPr="00BB532F" w:rsidRDefault="00BB532F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  <w:sz w:val="20"/>
              </w:rPr>
            </w:pPr>
            <w:r w:rsidRPr="00BB532F">
              <w:rPr>
                <w:rFonts w:ascii="Garamond" w:eastAsia="Times New Roman" w:hAnsi="Garamond" w:cs="Times New Roman"/>
                <w:color w:val="000000"/>
                <w:sz w:val="20"/>
              </w:rPr>
              <w:t>Proprietary</w:t>
            </w:r>
          </w:p>
          <w:p w14:paraId="67A17BBF" w14:textId="41A15456" w:rsidR="00BB532F" w:rsidRPr="00BB532F" w:rsidRDefault="00BB532F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BB532F">
              <w:rPr>
                <w:rFonts w:ascii="Garamond" w:eastAsia="Times New Roman" w:hAnsi="Garamond" w:cs="Times New Roman"/>
                <w:color w:val="000000"/>
                <w:sz w:val="20"/>
              </w:rPr>
              <w:t>Professional Affiliates</w:t>
            </w:r>
          </w:p>
        </w:tc>
      </w:tr>
      <w:tr w:rsidR="00EF49B0" w:rsidRPr="00840894" w14:paraId="3A60CF54" w14:textId="77777777" w:rsidTr="00486AB2">
        <w:trPr>
          <w:jc w:val="center"/>
        </w:trPr>
        <w:tc>
          <w:tcPr>
            <w:tcW w:w="3145" w:type="dxa"/>
          </w:tcPr>
          <w:p w14:paraId="1C55C247" w14:textId="6FF08639" w:rsidR="00EF49B0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5:</w:t>
            </w:r>
            <w:r w:rsidR="00BB532F">
              <w:rPr>
                <w:rFonts w:ascii="Garamond" w:eastAsia="Times New Roman" w:hAnsi="Garamond" w:cs="Times New Roman"/>
                <w:color w:val="000000"/>
              </w:rPr>
              <w:t>0</w:t>
            </w:r>
            <w:r>
              <w:rPr>
                <w:rFonts w:ascii="Garamond" w:eastAsia="Times New Roman" w:hAnsi="Garamond" w:cs="Times New Roman"/>
                <w:color w:val="000000"/>
              </w:rPr>
              <w:t>0 pm</w:t>
            </w:r>
          </w:p>
        </w:tc>
        <w:tc>
          <w:tcPr>
            <w:tcW w:w="6896" w:type="dxa"/>
          </w:tcPr>
          <w:p w14:paraId="210AE786" w14:textId="32367991" w:rsidR="00EF49B0" w:rsidRDefault="00BB532F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Dinner on Your Own</w:t>
            </w:r>
          </w:p>
        </w:tc>
      </w:tr>
      <w:tr w:rsidR="00EF49B0" w:rsidRPr="00840894" w14:paraId="602373B4" w14:textId="29C7613A" w:rsidTr="00486AB2">
        <w:trPr>
          <w:jc w:val="center"/>
        </w:trPr>
        <w:tc>
          <w:tcPr>
            <w:tcW w:w="3145" w:type="dxa"/>
          </w:tcPr>
          <w:p w14:paraId="19566465" w14:textId="4070629F" w:rsidR="00EF49B0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6896" w:type="dxa"/>
          </w:tcPr>
          <w:p w14:paraId="2256345C" w14:textId="32844CD9" w:rsidR="00EF49B0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</w:tc>
      </w:tr>
      <w:tr w:rsidR="00EF49B0" w:rsidRPr="00840894" w14:paraId="3BF672FD" w14:textId="03D50540" w:rsidTr="00486AB2">
        <w:trPr>
          <w:jc w:val="center"/>
        </w:trPr>
        <w:tc>
          <w:tcPr>
            <w:tcW w:w="3145" w:type="dxa"/>
          </w:tcPr>
          <w:p w14:paraId="4B1AA8C4" w14:textId="2FDD06F1" w:rsidR="00EF49B0" w:rsidRPr="006B258C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BB532F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 xml:space="preserve">Tuesday, </w:t>
            </w:r>
            <w:r w:rsidR="00BB532F" w:rsidRPr="00BB532F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>November 9</w:t>
            </w:r>
            <w:r w:rsidRPr="00BB532F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>, 202</w:t>
            </w:r>
            <w:r w:rsidR="00BB532F" w:rsidRPr="00BB532F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>1</w:t>
            </w:r>
          </w:p>
        </w:tc>
        <w:tc>
          <w:tcPr>
            <w:tcW w:w="6896" w:type="dxa"/>
          </w:tcPr>
          <w:p w14:paraId="58C94204" w14:textId="77777777" w:rsidR="00EF49B0" w:rsidRPr="006B258C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</w:rPr>
            </w:pPr>
          </w:p>
        </w:tc>
      </w:tr>
      <w:tr w:rsidR="00EF49B0" w:rsidRPr="00840894" w14:paraId="1AD8C58E" w14:textId="44BC2E65" w:rsidTr="00486AB2">
        <w:trPr>
          <w:jc w:val="center"/>
        </w:trPr>
        <w:tc>
          <w:tcPr>
            <w:tcW w:w="3145" w:type="dxa"/>
          </w:tcPr>
          <w:p w14:paraId="78A61E16" w14:textId="4602FE91" w:rsidR="00EF49B0" w:rsidRPr="00BB532F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  <w:highlight w:val="yellow"/>
              </w:rPr>
            </w:pPr>
            <w:r w:rsidRPr="00BB532F">
              <w:rPr>
                <w:rFonts w:ascii="Garamond" w:eastAsia="Times New Roman" w:hAnsi="Garamond" w:cs="Times New Roman"/>
                <w:color w:val="000000"/>
                <w:highlight w:val="yellow"/>
              </w:rPr>
              <w:t>6:00 am -8:00 am</w:t>
            </w:r>
          </w:p>
        </w:tc>
        <w:tc>
          <w:tcPr>
            <w:tcW w:w="6896" w:type="dxa"/>
          </w:tcPr>
          <w:p w14:paraId="17DD2B74" w14:textId="55A48AE7" w:rsidR="00EF49B0" w:rsidRPr="00BB532F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  <w:highlight w:val="yellow"/>
              </w:rPr>
            </w:pPr>
            <w:r w:rsidRPr="00BB532F">
              <w:rPr>
                <w:rFonts w:ascii="Garamond" w:eastAsia="Times New Roman" w:hAnsi="Garamond" w:cs="Times New Roman"/>
                <w:color w:val="000000"/>
                <w:highlight w:val="yellow"/>
              </w:rPr>
              <w:t xml:space="preserve">Made to order breakfast </w:t>
            </w:r>
            <w:r w:rsidRPr="00BB532F">
              <w:rPr>
                <w:rFonts w:ascii="Garamond" w:eastAsia="Times New Roman" w:hAnsi="Garamond" w:cs="Times New Roman"/>
                <w:b/>
                <w:i/>
                <w:color w:val="000000"/>
                <w:highlight w:val="yellow"/>
              </w:rPr>
              <w:t>(provided by Embassy Suites)</w:t>
            </w:r>
          </w:p>
        </w:tc>
      </w:tr>
      <w:tr w:rsidR="00EF49B0" w:rsidRPr="00840894" w14:paraId="1D1BF11D" w14:textId="545B5237" w:rsidTr="00486AB2">
        <w:trPr>
          <w:jc w:val="center"/>
        </w:trPr>
        <w:tc>
          <w:tcPr>
            <w:tcW w:w="3145" w:type="dxa"/>
          </w:tcPr>
          <w:p w14:paraId="7A3CC7AF" w14:textId="27A52661" w:rsidR="00EF49B0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8:</w:t>
            </w:r>
            <w:r w:rsidR="00BB532F">
              <w:rPr>
                <w:rFonts w:ascii="Garamond" w:eastAsia="Times New Roman" w:hAnsi="Garamond" w:cs="Times New Roman"/>
                <w:color w:val="000000"/>
              </w:rPr>
              <w:t>45</w:t>
            </w:r>
            <w:r>
              <w:rPr>
                <w:rFonts w:ascii="Garamond" w:eastAsia="Times New Roman" w:hAnsi="Garamond" w:cs="Times New Roman"/>
                <w:color w:val="000000"/>
              </w:rPr>
              <w:t xml:space="preserve"> am – </w:t>
            </w:r>
            <w:r w:rsidR="00BB532F">
              <w:rPr>
                <w:rFonts w:ascii="Garamond" w:eastAsia="Times New Roman" w:hAnsi="Garamond" w:cs="Times New Roman"/>
                <w:color w:val="000000"/>
              </w:rPr>
              <w:t>9:30</w:t>
            </w:r>
            <w:r>
              <w:rPr>
                <w:rFonts w:ascii="Garamond" w:eastAsia="Times New Roman" w:hAnsi="Garamond" w:cs="Times New Roman"/>
                <w:color w:val="000000"/>
              </w:rPr>
              <w:t xml:space="preserve"> am</w:t>
            </w:r>
          </w:p>
        </w:tc>
        <w:tc>
          <w:tcPr>
            <w:tcW w:w="6896" w:type="dxa"/>
          </w:tcPr>
          <w:p w14:paraId="08C588C0" w14:textId="7D14CCFD" w:rsidR="00EF49B0" w:rsidRDefault="00BB532F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General Session – Verification (Federal Trainer)</w:t>
            </w:r>
          </w:p>
        </w:tc>
      </w:tr>
      <w:tr w:rsidR="00EF49B0" w:rsidRPr="00840894" w14:paraId="4424AE95" w14:textId="6849604A" w:rsidTr="00486AB2">
        <w:trPr>
          <w:jc w:val="center"/>
        </w:trPr>
        <w:tc>
          <w:tcPr>
            <w:tcW w:w="3145" w:type="dxa"/>
          </w:tcPr>
          <w:p w14:paraId="48A97715" w14:textId="1A532623" w:rsidR="00EF49B0" w:rsidRPr="00E03655" w:rsidRDefault="005268DC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9</w:t>
            </w:r>
            <w:r w:rsidR="00EF49B0">
              <w:rPr>
                <w:rFonts w:ascii="Garamond" w:eastAsia="Times New Roman" w:hAnsi="Garamond" w:cs="Times New Roman"/>
                <w:color w:val="000000"/>
              </w:rPr>
              <w:t>:</w:t>
            </w:r>
            <w:r>
              <w:rPr>
                <w:rFonts w:ascii="Garamond" w:eastAsia="Times New Roman" w:hAnsi="Garamond" w:cs="Times New Roman"/>
                <w:color w:val="000000"/>
              </w:rPr>
              <w:t>4</w:t>
            </w:r>
            <w:r w:rsidR="00EF49B0">
              <w:rPr>
                <w:rFonts w:ascii="Garamond" w:eastAsia="Times New Roman" w:hAnsi="Garamond" w:cs="Times New Roman"/>
                <w:color w:val="000000"/>
              </w:rPr>
              <w:t xml:space="preserve">5 am – </w:t>
            </w:r>
            <w:r>
              <w:rPr>
                <w:rFonts w:ascii="Garamond" w:eastAsia="Times New Roman" w:hAnsi="Garamond" w:cs="Times New Roman"/>
                <w:color w:val="000000"/>
              </w:rPr>
              <w:t>10</w:t>
            </w:r>
            <w:r w:rsidR="00EF49B0">
              <w:rPr>
                <w:rFonts w:ascii="Garamond" w:eastAsia="Times New Roman" w:hAnsi="Garamond" w:cs="Times New Roman"/>
                <w:color w:val="000000"/>
              </w:rPr>
              <w:t>:</w:t>
            </w:r>
            <w:r>
              <w:rPr>
                <w:rFonts w:ascii="Garamond" w:eastAsia="Times New Roman" w:hAnsi="Garamond" w:cs="Times New Roman"/>
                <w:color w:val="000000"/>
              </w:rPr>
              <w:t>30</w:t>
            </w:r>
            <w:r w:rsidR="00EF49B0">
              <w:rPr>
                <w:rFonts w:ascii="Garamond" w:eastAsia="Times New Roman" w:hAnsi="Garamond" w:cs="Times New Roman"/>
                <w:color w:val="000000"/>
              </w:rPr>
              <w:t xml:space="preserve"> am</w:t>
            </w:r>
          </w:p>
        </w:tc>
        <w:tc>
          <w:tcPr>
            <w:tcW w:w="6896" w:type="dxa"/>
          </w:tcPr>
          <w:p w14:paraId="70BA7796" w14:textId="2683AA6B" w:rsidR="00EF49B0" w:rsidRPr="005268DC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  <w:u w:val="single"/>
              </w:rPr>
            </w:pPr>
            <w:r w:rsidRPr="005268DC">
              <w:rPr>
                <w:rFonts w:ascii="Garamond" w:eastAsia="Times New Roman" w:hAnsi="Garamond" w:cs="Times New Roman"/>
                <w:b/>
                <w:color w:val="000000"/>
                <w:u w:val="single"/>
              </w:rPr>
              <w:t>Concurrent Sessions</w:t>
            </w:r>
          </w:p>
          <w:p w14:paraId="2AA909FF" w14:textId="77777777" w:rsidR="005268DC" w:rsidRDefault="005268DC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State Grants Interface – Traci Mitchell, CFI (A)</w:t>
            </w:r>
          </w:p>
          <w:p w14:paraId="0F31A14C" w14:textId="77777777" w:rsidR="005268DC" w:rsidRDefault="005268DC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Taxes: Interpreting Returns and Verification (A)</w:t>
            </w:r>
          </w:p>
          <w:p w14:paraId="011E9A8A" w14:textId="77777777" w:rsidR="005268DC" w:rsidRDefault="005268DC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SAP (N)</w:t>
            </w:r>
          </w:p>
          <w:p w14:paraId="442E4555" w14:textId="77777777" w:rsidR="005268DC" w:rsidRDefault="005268DC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VA Resources (M)</w:t>
            </w:r>
          </w:p>
          <w:p w14:paraId="284A4423" w14:textId="591058BE" w:rsidR="00266043" w:rsidRDefault="00266043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Default Prevention (D)</w:t>
            </w:r>
          </w:p>
        </w:tc>
      </w:tr>
      <w:tr w:rsidR="00EF49B0" w:rsidRPr="00840894" w14:paraId="0A6D6F22" w14:textId="5559CE62" w:rsidTr="00486AB2">
        <w:trPr>
          <w:jc w:val="center"/>
        </w:trPr>
        <w:tc>
          <w:tcPr>
            <w:tcW w:w="3145" w:type="dxa"/>
          </w:tcPr>
          <w:p w14:paraId="4F45E237" w14:textId="4DDFD142" w:rsidR="00EF49B0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10:45 am – 11:</w:t>
            </w:r>
            <w:r w:rsidR="005268DC">
              <w:rPr>
                <w:rFonts w:ascii="Garamond" w:eastAsia="Times New Roman" w:hAnsi="Garamond" w:cs="Times New Roman"/>
                <w:color w:val="000000"/>
              </w:rPr>
              <w:t>30</w:t>
            </w:r>
            <w:r>
              <w:rPr>
                <w:rFonts w:ascii="Garamond" w:eastAsia="Times New Roman" w:hAnsi="Garamond" w:cs="Times New Roman"/>
                <w:color w:val="000000"/>
              </w:rPr>
              <w:t xml:space="preserve"> am</w:t>
            </w:r>
          </w:p>
        </w:tc>
        <w:tc>
          <w:tcPr>
            <w:tcW w:w="6896" w:type="dxa"/>
          </w:tcPr>
          <w:p w14:paraId="470448E6" w14:textId="55728C4E" w:rsidR="00EF49B0" w:rsidRDefault="005268DC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 xml:space="preserve">General </w:t>
            </w:r>
            <w:r w:rsidR="00EF49B0">
              <w:rPr>
                <w:rFonts w:ascii="Garamond" w:eastAsia="Times New Roman" w:hAnsi="Garamond" w:cs="Times New Roman"/>
                <w:color w:val="000000"/>
              </w:rPr>
              <w:t>Session</w:t>
            </w:r>
            <w:r>
              <w:rPr>
                <w:rFonts w:ascii="Garamond" w:eastAsia="Times New Roman" w:hAnsi="Garamond" w:cs="Times New Roman"/>
                <w:color w:val="000000"/>
              </w:rPr>
              <w:t xml:space="preserve"> – Conflicting Information (Federal Trainer)</w:t>
            </w:r>
          </w:p>
        </w:tc>
      </w:tr>
      <w:tr w:rsidR="004237F0" w:rsidRPr="00840894" w14:paraId="1FEA25E2" w14:textId="77777777" w:rsidTr="00486AB2">
        <w:trPr>
          <w:jc w:val="center"/>
        </w:trPr>
        <w:tc>
          <w:tcPr>
            <w:tcW w:w="3145" w:type="dxa"/>
          </w:tcPr>
          <w:p w14:paraId="7B85CBF7" w14:textId="460C128E" w:rsidR="004237F0" w:rsidRDefault="004237F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11:30 am – 1:00 pm</w:t>
            </w:r>
          </w:p>
        </w:tc>
        <w:tc>
          <w:tcPr>
            <w:tcW w:w="6896" w:type="dxa"/>
          </w:tcPr>
          <w:p w14:paraId="56EEBD89" w14:textId="2C5ECCE7" w:rsidR="004237F0" w:rsidRDefault="004237F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Box Lunch Provided</w:t>
            </w:r>
          </w:p>
        </w:tc>
      </w:tr>
      <w:tr w:rsidR="00EF49B0" w:rsidRPr="00840894" w14:paraId="56D186DF" w14:textId="3D565B76" w:rsidTr="00486AB2">
        <w:trPr>
          <w:jc w:val="center"/>
        </w:trPr>
        <w:tc>
          <w:tcPr>
            <w:tcW w:w="3145" w:type="dxa"/>
          </w:tcPr>
          <w:p w14:paraId="5FEE397B" w14:textId="2E657321" w:rsidR="00EF49B0" w:rsidRPr="003B22E2" w:rsidRDefault="005268DC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1</w:t>
            </w:r>
            <w:r w:rsidR="00EF49B0">
              <w:rPr>
                <w:rFonts w:ascii="Garamond" w:eastAsia="Times New Roman" w:hAnsi="Garamond" w:cs="Times New Roman"/>
                <w:color w:val="000000"/>
              </w:rPr>
              <w:t xml:space="preserve">:00 pm – </w:t>
            </w:r>
            <w:r>
              <w:rPr>
                <w:rFonts w:ascii="Garamond" w:eastAsia="Times New Roman" w:hAnsi="Garamond" w:cs="Times New Roman"/>
                <w:color w:val="000000"/>
              </w:rPr>
              <w:t>2</w:t>
            </w:r>
            <w:r w:rsidR="00EF49B0">
              <w:rPr>
                <w:rFonts w:ascii="Garamond" w:eastAsia="Times New Roman" w:hAnsi="Garamond" w:cs="Times New Roman"/>
                <w:color w:val="000000"/>
              </w:rPr>
              <w:t>:</w:t>
            </w:r>
            <w:r>
              <w:rPr>
                <w:rFonts w:ascii="Garamond" w:eastAsia="Times New Roman" w:hAnsi="Garamond" w:cs="Times New Roman"/>
                <w:color w:val="000000"/>
              </w:rPr>
              <w:t>15</w:t>
            </w:r>
            <w:r w:rsidR="00EF49B0">
              <w:rPr>
                <w:rFonts w:ascii="Garamond" w:eastAsia="Times New Roman" w:hAnsi="Garamond" w:cs="Times New Roman"/>
                <w:color w:val="000000"/>
              </w:rPr>
              <w:t xml:space="preserve"> pm</w:t>
            </w:r>
          </w:p>
        </w:tc>
        <w:tc>
          <w:tcPr>
            <w:tcW w:w="6896" w:type="dxa"/>
          </w:tcPr>
          <w:p w14:paraId="512014F9" w14:textId="51123711" w:rsidR="00EF49B0" w:rsidRPr="003B22E2" w:rsidRDefault="005268DC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General Session – Professional Judgement (Federal Trainer)</w:t>
            </w:r>
          </w:p>
        </w:tc>
      </w:tr>
      <w:tr w:rsidR="00EF49B0" w:rsidRPr="00840894" w14:paraId="089695E4" w14:textId="1BB8AA5C" w:rsidTr="00486AB2">
        <w:trPr>
          <w:jc w:val="center"/>
        </w:trPr>
        <w:tc>
          <w:tcPr>
            <w:tcW w:w="3145" w:type="dxa"/>
          </w:tcPr>
          <w:p w14:paraId="706111E3" w14:textId="2EFFC14C" w:rsidR="00EF49B0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2:30 pm – 3:</w:t>
            </w:r>
            <w:r w:rsidR="005268DC">
              <w:rPr>
                <w:rFonts w:ascii="Garamond" w:eastAsia="Times New Roman" w:hAnsi="Garamond" w:cs="Times New Roman"/>
                <w:color w:val="000000"/>
              </w:rPr>
              <w:t>15</w:t>
            </w:r>
            <w:r>
              <w:rPr>
                <w:rFonts w:ascii="Garamond" w:eastAsia="Times New Roman" w:hAnsi="Garamond" w:cs="Times New Roman"/>
                <w:color w:val="000000"/>
              </w:rPr>
              <w:t xml:space="preserve"> pm</w:t>
            </w:r>
          </w:p>
        </w:tc>
        <w:tc>
          <w:tcPr>
            <w:tcW w:w="6896" w:type="dxa"/>
          </w:tcPr>
          <w:p w14:paraId="4217ED07" w14:textId="77777777" w:rsidR="00EF49B0" w:rsidRPr="00486AB2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  <w:u w:val="single"/>
              </w:rPr>
            </w:pPr>
            <w:r w:rsidRPr="00486AB2">
              <w:rPr>
                <w:rFonts w:ascii="Garamond" w:eastAsia="Times New Roman" w:hAnsi="Garamond" w:cs="Times New Roman"/>
                <w:b/>
                <w:color w:val="000000"/>
                <w:u w:val="single"/>
              </w:rPr>
              <w:t>Concurrent Sessions</w:t>
            </w:r>
          </w:p>
          <w:p w14:paraId="0FFCC64A" w14:textId="77777777" w:rsidR="005268DC" w:rsidRDefault="005268DC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Co-Existing in a Pandemic: How to Support our High Schools/Families (A)</w:t>
            </w:r>
          </w:p>
          <w:p w14:paraId="4080DC4E" w14:textId="77777777" w:rsidR="005268DC" w:rsidRDefault="005268DC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DACA Students (M)</w:t>
            </w:r>
          </w:p>
          <w:p w14:paraId="482F7924" w14:textId="77777777" w:rsidR="005268DC" w:rsidRDefault="005268DC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FWS: Where do your Student Work? Panel Session</w:t>
            </w:r>
          </w:p>
          <w:p w14:paraId="39FEC583" w14:textId="77777777" w:rsidR="005268DC" w:rsidRDefault="005268DC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How America Pays for College- Families’ Experience in the Pandemic (A)</w:t>
            </w:r>
          </w:p>
          <w:p w14:paraId="56F82454" w14:textId="3AE16BBF" w:rsidR="005268DC" w:rsidRDefault="00486AB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FERPA Basics (N)</w:t>
            </w:r>
          </w:p>
        </w:tc>
      </w:tr>
      <w:tr w:rsidR="00EF49B0" w:rsidRPr="00840894" w14:paraId="54802810" w14:textId="535F3C16" w:rsidTr="00486AB2">
        <w:trPr>
          <w:jc w:val="center"/>
        </w:trPr>
        <w:tc>
          <w:tcPr>
            <w:tcW w:w="3145" w:type="dxa"/>
          </w:tcPr>
          <w:p w14:paraId="2EC421C2" w14:textId="157D9495" w:rsidR="00EF49B0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3:</w:t>
            </w:r>
            <w:r w:rsidR="00486AB2">
              <w:rPr>
                <w:rFonts w:ascii="Garamond" w:eastAsia="Times New Roman" w:hAnsi="Garamond" w:cs="Times New Roman"/>
                <w:color w:val="000000"/>
              </w:rPr>
              <w:t>30</w:t>
            </w:r>
            <w:r>
              <w:rPr>
                <w:rFonts w:ascii="Garamond" w:eastAsia="Times New Roman" w:hAnsi="Garamond" w:cs="Times New Roman"/>
                <w:color w:val="000000"/>
              </w:rPr>
              <w:t xml:space="preserve"> pm – 4:</w:t>
            </w:r>
            <w:r w:rsidR="00486AB2">
              <w:rPr>
                <w:rFonts w:ascii="Garamond" w:eastAsia="Times New Roman" w:hAnsi="Garamond" w:cs="Times New Roman"/>
                <w:color w:val="000000"/>
              </w:rPr>
              <w:t>1</w:t>
            </w:r>
            <w:r>
              <w:rPr>
                <w:rFonts w:ascii="Garamond" w:eastAsia="Times New Roman" w:hAnsi="Garamond" w:cs="Times New Roman"/>
                <w:color w:val="000000"/>
              </w:rPr>
              <w:t>5 pm</w:t>
            </w:r>
          </w:p>
        </w:tc>
        <w:tc>
          <w:tcPr>
            <w:tcW w:w="6896" w:type="dxa"/>
          </w:tcPr>
          <w:p w14:paraId="2BDEA9D1" w14:textId="77777777" w:rsidR="00EF49B0" w:rsidRPr="00486AB2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  <w:u w:val="single"/>
              </w:rPr>
            </w:pPr>
            <w:r w:rsidRPr="00486AB2">
              <w:rPr>
                <w:rFonts w:ascii="Garamond" w:eastAsia="Times New Roman" w:hAnsi="Garamond" w:cs="Times New Roman"/>
                <w:b/>
                <w:color w:val="000000"/>
                <w:u w:val="single"/>
              </w:rPr>
              <w:t>Concurrent Sessions</w:t>
            </w:r>
          </w:p>
          <w:p w14:paraId="07F7FDD3" w14:textId="77777777" w:rsidR="00486AB2" w:rsidRDefault="00486AB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R2T4 (M)</w:t>
            </w:r>
          </w:p>
          <w:p w14:paraId="1FE87448" w14:textId="77777777" w:rsidR="00486AB2" w:rsidRDefault="00486AB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Working During a Pandemic: FA Panel on What Does and Does Not Work in Our Office</w:t>
            </w:r>
          </w:p>
          <w:p w14:paraId="42E5F27B" w14:textId="336467F4" w:rsidR="00486AB2" w:rsidRDefault="00486AB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 xml:space="preserve">Outreach in </w:t>
            </w:r>
            <w:proofErr w:type="spellStart"/>
            <w:r>
              <w:rPr>
                <w:rFonts w:ascii="Garamond" w:eastAsia="Times New Roman" w:hAnsi="Garamond" w:cs="Times New Roman"/>
                <w:color w:val="000000"/>
              </w:rPr>
              <w:t>TikTok</w:t>
            </w:r>
            <w:proofErr w:type="spellEnd"/>
            <w:r>
              <w:rPr>
                <w:rFonts w:ascii="Garamond" w:eastAsia="Times New Roman" w:hAnsi="Garamond" w:cs="Times New Roman"/>
                <w:color w:val="000000"/>
              </w:rPr>
              <w:t xml:space="preserve"> World: How to Engage Students Using Mailings, Call Campaigns, and Social Media (A)</w:t>
            </w:r>
          </w:p>
          <w:p w14:paraId="354FE139" w14:textId="3FEF5650" w:rsidR="00486AB2" w:rsidRDefault="00486AB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State Grants Interface – Traci Mitchell, CFI</w:t>
            </w:r>
          </w:p>
        </w:tc>
      </w:tr>
      <w:tr w:rsidR="00EF49B0" w:rsidRPr="00840894" w14:paraId="774738D2" w14:textId="5F1E841A" w:rsidTr="00486AB2">
        <w:trPr>
          <w:jc w:val="center"/>
        </w:trPr>
        <w:tc>
          <w:tcPr>
            <w:tcW w:w="3145" w:type="dxa"/>
          </w:tcPr>
          <w:p w14:paraId="14010A79" w14:textId="00ED9D27" w:rsidR="00EF49B0" w:rsidRPr="00486AB2" w:rsidRDefault="00486AB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 w:rsidRPr="00486AB2">
              <w:rPr>
                <w:rFonts w:ascii="Garamond" w:eastAsia="Times New Roman" w:hAnsi="Garamond" w:cs="Times New Roman"/>
                <w:color w:val="000000"/>
              </w:rPr>
              <w:t>6</w:t>
            </w:r>
            <w:r w:rsidR="00EF49B0" w:rsidRPr="00486AB2">
              <w:rPr>
                <w:rFonts w:ascii="Garamond" w:eastAsia="Times New Roman" w:hAnsi="Garamond" w:cs="Times New Roman"/>
                <w:color w:val="000000"/>
              </w:rPr>
              <w:t>:</w:t>
            </w:r>
            <w:r w:rsidRPr="00486AB2">
              <w:rPr>
                <w:rFonts w:ascii="Garamond" w:eastAsia="Times New Roman" w:hAnsi="Garamond" w:cs="Times New Roman"/>
                <w:color w:val="000000"/>
              </w:rPr>
              <w:t>3</w:t>
            </w:r>
            <w:r w:rsidR="00EF49B0" w:rsidRPr="00486AB2">
              <w:rPr>
                <w:rFonts w:ascii="Garamond" w:eastAsia="Times New Roman" w:hAnsi="Garamond" w:cs="Times New Roman"/>
                <w:color w:val="000000"/>
              </w:rPr>
              <w:t>0 pm -8:</w:t>
            </w:r>
            <w:r w:rsidRPr="00486AB2">
              <w:rPr>
                <w:rFonts w:ascii="Garamond" w:eastAsia="Times New Roman" w:hAnsi="Garamond" w:cs="Times New Roman"/>
                <w:color w:val="000000"/>
              </w:rPr>
              <w:t>0</w:t>
            </w:r>
            <w:r w:rsidR="00EF49B0" w:rsidRPr="00486AB2">
              <w:rPr>
                <w:rFonts w:ascii="Garamond" w:eastAsia="Times New Roman" w:hAnsi="Garamond" w:cs="Times New Roman"/>
                <w:color w:val="000000"/>
              </w:rPr>
              <w:t>0 pm</w:t>
            </w:r>
          </w:p>
        </w:tc>
        <w:tc>
          <w:tcPr>
            <w:tcW w:w="6896" w:type="dxa"/>
          </w:tcPr>
          <w:p w14:paraId="06FB71BE" w14:textId="48C6AACA" w:rsidR="00EF49B0" w:rsidRPr="00486AB2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486AB2">
              <w:rPr>
                <w:rFonts w:ascii="Garamond" w:eastAsia="Times New Roman" w:hAnsi="Garamond" w:cs="Times New Roman"/>
                <w:b/>
                <w:color w:val="000000"/>
              </w:rPr>
              <w:t xml:space="preserve">Dinner </w:t>
            </w:r>
            <w:r w:rsidR="00486AB2" w:rsidRPr="00486AB2">
              <w:rPr>
                <w:rFonts w:ascii="Garamond" w:eastAsia="Times New Roman" w:hAnsi="Garamond" w:cs="Times New Roman"/>
                <w:b/>
                <w:color w:val="000000"/>
              </w:rPr>
              <w:t>Banquet</w:t>
            </w:r>
          </w:p>
        </w:tc>
      </w:tr>
      <w:tr w:rsidR="00486AB2" w:rsidRPr="00840894" w14:paraId="195650B5" w14:textId="77777777" w:rsidTr="00486AB2">
        <w:trPr>
          <w:jc w:val="center"/>
        </w:trPr>
        <w:tc>
          <w:tcPr>
            <w:tcW w:w="3145" w:type="dxa"/>
          </w:tcPr>
          <w:p w14:paraId="72B9077F" w14:textId="33AF3048" w:rsidR="00486AB2" w:rsidRPr="00486AB2" w:rsidRDefault="00486AB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486AB2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>8:00 pm – 11:00 pm</w:t>
            </w:r>
          </w:p>
        </w:tc>
        <w:tc>
          <w:tcPr>
            <w:tcW w:w="6896" w:type="dxa"/>
          </w:tcPr>
          <w:p w14:paraId="3F617871" w14:textId="60FDFD90" w:rsidR="00486AB2" w:rsidRDefault="00486AB2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Dance</w:t>
            </w:r>
          </w:p>
        </w:tc>
      </w:tr>
      <w:tr w:rsidR="00EF49B0" w:rsidRPr="00840894" w14:paraId="0156B82A" w14:textId="464A48E4" w:rsidTr="00486AB2">
        <w:trPr>
          <w:jc w:val="center"/>
        </w:trPr>
        <w:tc>
          <w:tcPr>
            <w:tcW w:w="3145" w:type="dxa"/>
          </w:tcPr>
          <w:p w14:paraId="4C3BAEC5" w14:textId="33A6B925" w:rsidR="00EF49B0" w:rsidRPr="00486AB2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  <w:szCs w:val="24"/>
              </w:rPr>
            </w:pPr>
            <w:r w:rsidRPr="00486AB2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lastRenderedPageBreak/>
              <w:t xml:space="preserve">Wednesday, </w:t>
            </w:r>
            <w:r w:rsidR="00486AB2" w:rsidRPr="00486AB2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>November 10,</w:t>
            </w:r>
            <w:r w:rsidRPr="00486AB2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 xml:space="preserve"> 202</w:t>
            </w:r>
            <w:r w:rsidR="00486AB2" w:rsidRPr="00486AB2">
              <w:rPr>
                <w:rFonts w:ascii="Garamond" w:eastAsia="Times New Roman" w:hAnsi="Garamond" w:cs="Times New Roman"/>
                <w:b/>
                <w:color w:val="000000"/>
                <w:szCs w:val="24"/>
              </w:rPr>
              <w:t>1</w:t>
            </w:r>
          </w:p>
        </w:tc>
        <w:tc>
          <w:tcPr>
            <w:tcW w:w="6896" w:type="dxa"/>
          </w:tcPr>
          <w:p w14:paraId="28AC9ED9" w14:textId="77777777" w:rsidR="00EF49B0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</w:tc>
      </w:tr>
      <w:tr w:rsidR="00EF49B0" w:rsidRPr="00840894" w14:paraId="29812CA3" w14:textId="37C5D158" w:rsidTr="00486AB2">
        <w:trPr>
          <w:jc w:val="center"/>
        </w:trPr>
        <w:tc>
          <w:tcPr>
            <w:tcW w:w="3145" w:type="dxa"/>
          </w:tcPr>
          <w:p w14:paraId="76E3C1C0" w14:textId="789D9B23" w:rsidR="00EF49B0" w:rsidRPr="001E079D" w:rsidRDefault="00F373F5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7:30</w:t>
            </w:r>
            <w:r w:rsidR="00EF49B0">
              <w:rPr>
                <w:rFonts w:ascii="Garamond" w:eastAsia="Times New Roman" w:hAnsi="Garamond" w:cs="Times New Roman"/>
                <w:color w:val="000000"/>
              </w:rPr>
              <w:t xml:space="preserve"> am </w:t>
            </w:r>
            <w:r w:rsidR="00EF49B0" w:rsidRPr="001E079D">
              <w:rPr>
                <w:rFonts w:ascii="Garamond" w:eastAsia="Times New Roman" w:hAnsi="Garamond" w:cs="Times New Roman"/>
                <w:color w:val="000000"/>
              </w:rPr>
              <w:t>-8:30</w:t>
            </w:r>
            <w:r w:rsidR="00EF49B0">
              <w:rPr>
                <w:rFonts w:ascii="Garamond" w:eastAsia="Times New Roman" w:hAnsi="Garamond" w:cs="Times New Roman"/>
                <w:color w:val="000000"/>
              </w:rPr>
              <w:t xml:space="preserve"> am</w:t>
            </w:r>
          </w:p>
        </w:tc>
        <w:tc>
          <w:tcPr>
            <w:tcW w:w="6896" w:type="dxa"/>
          </w:tcPr>
          <w:p w14:paraId="1A8CE02F" w14:textId="2EB1A4E1" w:rsidR="00EF49B0" w:rsidRDefault="00F373F5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Breakfast</w:t>
            </w:r>
          </w:p>
        </w:tc>
      </w:tr>
      <w:tr w:rsidR="00EF49B0" w:rsidRPr="00840894" w14:paraId="40BFB10E" w14:textId="11E09F8D" w:rsidTr="00486AB2">
        <w:trPr>
          <w:trHeight w:val="710"/>
          <w:jc w:val="center"/>
        </w:trPr>
        <w:tc>
          <w:tcPr>
            <w:tcW w:w="3145" w:type="dxa"/>
          </w:tcPr>
          <w:p w14:paraId="5B9A4094" w14:textId="77777777" w:rsidR="00EF49B0" w:rsidRPr="00E03655" w:rsidRDefault="00EF49B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b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8:30 am – 12:00 pm</w:t>
            </w:r>
          </w:p>
        </w:tc>
        <w:tc>
          <w:tcPr>
            <w:tcW w:w="6896" w:type="dxa"/>
          </w:tcPr>
          <w:p w14:paraId="32E9957D" w14:textId="0166EBCA" w:rsidR="00F373F5" w:rsidRDefault="00F373F5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Charity Presentation</w:t>
            </w:r>
          </w:p>
          <w:p w14:paraId="6470680B" w14:textId="604170A3" w:rsidR="00F373F5" w:rsidRDefault="00F373F5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Federal Update</w:t>
            </w:r>
          </w:p>
          <w:p w14:paraId="498B11BA" w14:textId="348F4DEF" w:rsidR="004237F0" w:rsidRDefault="004237F0" w:rsidP="00EF49B0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State Update</w:t>
            </w:r>
          </w:p>
          <w:p w14:paraId="5843EBF3" w14:textId="3421D7F0" w:rsidR="00EF49B0" w:rsidRDefault="006B330B" w:rsidP="00F373F5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Wrap up of conference</w:t>
            </w:r>
          </w:p>
        </w:tc>
      </w:tr>
    </w:tbl>
    <w:p w14:paraId="14F82F85" w14:textId="1EDD22CF" w:rsidR="00840894" w:rsidRDefault="00840894" w:rsidP="007E1EC9">
      <w:pPr>
        <w:tabs>
          <w:tab w:val="left" w:pos="3240"/>
        </w:tabs>
        <w:rPr>
          <w:rFonts w:ascii="Garamond" w:eastAsia="Times New Roman" w:hAnsi="Garamond" w:cs="Times New Roman"/>
          <w:b/>
          <w:color w:val="000000"/>
          <w:sz w:val="27"/>
          <w:szCs w:val="27"/>
        </w:rPr>
      </w:pPr>
    </w:p>
    <w:p w14:paraId="248D23D6" w14:textId="77777777" w:rsidR="003B22E2" w:rsidRDefault="003B22E2" w:rsidP="007E1EC9">
      <w:pPr>
        <w:tabs>
          <w:tab w:val="left" w:pos="3240"/>
        </w:tabs>
        <w:rPr>
          <w:rFonts w:ascii="Garamond" w:eastAsia="Times New Roman" w:hAnsi="Garamond" w:cs="Times New Roman"/>
          <w:b/>
          <w:color w:val="000000"/>
          <w:sz w:val="27"/>
          <w:szCs w:val="27"/>
        </w:rPr>
      </w:pPr>
    </w:p>
    <w:p w14:paraId="1043B518" w14:textId="77777777" w:rsidR="00E31331" w:rsidRPr="001E079D" w:rsidRDefault="00D50342" w:rsidP="001E079D">
      <w:pPr>
        <w:tabs>
          <w:tab w:val="left" w:pos="3240"/>
        </w:tabs>
        <w:jc w:val="center"/>
        <w:rPr>
          <w:rFonts w:ascii="Garamond" w:eastAsia="Times New Roman" w:hAnsi="Garamond" w:cs="Times New Roman"/>
          <w:b/>
          <w:color w:val="000000"/>
        </w:rPr>
      </w:pPr>
      <w:r w:rsidRPr="001E079D">
        <w:rPr>
          <w:rFonts w:ascii="Garamond" w:eastAsia="Times New Roman" w:hAnsi="Garamond" w:cs="Times New Roman"/>
          <w:b/>
          <w:color w:val="000000"/>
        </w:rPr>
        <w:t xml:space="preserve">Tentative </w:t>
      </w:r>
      <w:r w:rsidR="00940551" w:rsidRPr="001E079D">
        <w:rPr>
          <w:rFonts w:ascii="Garamond" w:eastAsia="Times New Roman" w:hAnsi="Garamond" w:cs="Times New Roman"/>
          <w:b/>
          <w:color w:val="000000"/>
        </w:rPr>
        <w:t xml:space="preserve">Concurrent Session Topics </w:t>
      </w:r>
      <w:r w:rsidR="00982403" w:rsidRPr="001E079D">
        <w:rPr>
          <w:rFonts w:ascii="Garamond" w:eastAsia="Times New Roman" w:hAnsi="Garamond" w:cs="Times New Roman"/>
          <w:b/>
          <w:color w:val="000000"/>
        </w:rPr>
        <w:t>(will be updated as changes occu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940551" w:rsidRPr="002E0471" w14:paraId="21409C61" w14:textId="77777777" w:rsidTr="001530DF">
        <w:tc>
          <w:tcPr>
            <w:tcW w:w="4681" w:type="dxa"/>
          </w:tcPr>
          <w:p w14:paraId="108720E7" w14:textId="55D96B15" w:rsidR="00940551" w:rsidRPr="002E0471" w:rsidRDefault="00266043" w:rsidP="006632FB">
            <w:pPr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Verification</w:t>
            </w:r>
          </w:p>
        </w:tc>
        <w:tc>
          <w:tcPr>
            <w:tcW w:w="4669" w:type="dxa"/>
          </w:tcPr>
          <w:p w14:paraId="2B0606D3" w14:textId="4668866E" w:rsidR="00940551" w:rsidRPr="002E0471" w:rsidRDefault="00DD684E" w:rsidP="006632FB">
            <w:pPr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FERPA</w:t>
            </w:r>
          </w:p>
        </w:tc>
      </w:tr>
      <w:tr w:rsidR="00521C22" w:rsidRPr="002E0471" w14:paraId="631EA0B0" w14:textId="77777777" w:rsidTr="001530DF">
        <w:tc>
          <w:tcPr>
            <w:tcW w:w="4681" w:type="dxa"/>
          </w:tcPr>
          <w:p w14:paraId="46BBF2E7" w14:textId="6ACC76F7" w:rsidR="00521C22" w:rsidRDefault="00266043" w:rsidP="00521C22">
            <w:r>
              <w:rPr>
                <w:rFonts w:ascii="Garamond" w:eastAsia="Times New Roman" w:hAnsi="Garamond" w:cs="Times New Roman"/>
                <w:color w:val="000000"/>
              </w:rPr>
              <w:t>State Grants Interface</w:t>
            </w:r>
          </w:p>
        </w:tc>
        <w:tc>
          <w:tcPr>
            <w:tcW w:w="4669" w:type="dxa"/>
          </w:tcPr>
          <w:p w14:paraId="33627491" w14:textId="6E02BF7C" w:rsidR="00521C22" w:rsidRPr="000A6F01" w:rsidRDefault="00DD684E" w:rsidP="00521C22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2T4</w:t>
            </w:r>
          </w:p>
        </w:tc>
      </w:tr>
      <w:tr w:rsidR="00940551" w:rsidRPr="002E0471" w14:paraId="71EE55B2" w14:textId="77777777" w:rsidTr="001530DF">
        <w:tc>
          <w:tcPr>
            <w:tcW w:w="4681" w:type="dxa"/>
          </w:tcPr>
          <w:p w14:paraId="3FE2B6A3" w14:textId="77777777" w:rsidR="00DD684E" w:rsidRDefault="00DD684E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  <w:p w14:paraId="29075AC1" w14:textId="5F8301A3" w:rsidR="00940551" w:rsidRPr="002E0471" w:rsidRDefault="00266043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Interpreting Returns and Verification</w:t>
            </w:r>
          </w:p>
        </w:tc>
        <w:tc>
          <w:tcPr>
            <w:tcW w:w="4669" w:type="dxa"/>
          </w:tcPr>
          <w:p w14:paraId="1A315749" w14:textId="5221F03B" w:rsidR="00940551" w:rsidRPr="002E0471" w:rsidRDefault="00DD684E" w:rsidP="00940551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Working During a Pandemic: A FA Panel on What Works and What Doesn’t in our Offices</w:t>
            </w:r>
          </w:p>
        </w:tc>
      </w:tr>
      <w:tr w:rsidR="00940551" w:rsidRPr="002E0471" w14:paraId="788E7BE3" w14:textId="77777777" w:rsidTr="001530DF">
        <w:tc>
          <w:tcPr>
            <w:tcW w:w="4681" w:type="dxa"/>
          </w:tcPr>
          <w:p w14:paraId="528E46C0" w14:textId="77777777" w:rsidR="00DD684E" w:rsidRDefault="00DD684E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  <w:p w14:paraId="5F5A871F" w14:textId="77855EAF" w:rsidR="00940551" w:rsidRPr="002E0471" w:rsidRDefault="00266043" w:rsidP="007E1EC9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Satisfactory Academic Progress</w:t>
            </w:r>
          </w:p>
        </w:tc>
        <w:tc>
          <w:tcPr>
            <w:tcW w:w="4669" w:type="dxa"/>
          </w:tcPr>
          <w:p w14:paraId="2EFE9B09" w14:textId="3D99A2D3" w:rsidR="00940551" w:rsidRPr="002E0471" w:rsidRDefault="00DD684E" w:rsidP="00940551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 xml:space="preserve">Outreach in </w:t>
            </w:r>
            <w:proofErr w:type="spellStart"/>
            <w:r>
              <w:rPr>
                <w:rFonts w:ascii="Garamond" w:eastAsia="Times New Roman" w:hAnsi="Garamond" w:cs="Times New Roman"/>
                <w:color w:val="000000"/>
              </w:rPr>
              <w:t>TikTok</w:t>
            </w:r>
            <w:proofErr w:type="spellEnd"/>
            <w:r>
              <w:rPr>
                <w:rFonts w:ascii="Garamond" w:eastAsia="Times New Roman" w:hAnsi="Garamond" w:cs="Times New Roman"/>
                <w:color w:val="000000"/>
              </w:rPr>
              <w:t xml:space="preserve"> World: How to Engage Students Using Mailings, Call Campaigns, and Social Media</w:t>
            </w:r>
          </w:p>
        </w:tc>
      </w:tr>
      <w:tr w:rsidR="001530DF" w:rsidRPr="002E0471" w14:paraId="42E71E88" w14:textId="77777777" w:rsidTr="001530DF">
        <w:tc>
          <w:tcPr>
            <w:tcW w:w="4681" w:type="dxa"/>
          </w:tcPr>
          <w:p w14:paraId="3CF16382" w14:textId="77777777" w:rsidR="00DD684E" w:rsidRDefault="00DD684E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  <w:p w14:paraId="1CA661D3" w14:textId="373D123C" w:rsidR="001530DF" w:rsidRPr="002E0471" w:rsidRDefault="00266043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Veterans Resources</w:t>
            </w:r>
          </w:p>
        </w:tc>
        <w:tc>
          <w:tcPr>
            <w:tcW w:w="4669" w:type="dxa"/>
          </w:tcPr>
          <w:p w14:paraId="360397E6" w14:textId="02CCB870" w:rsidR="001530DF" w:rsidRPr="002E0471" w:rsidRDefault="00DD684E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Co-Existing in a Pandemic: How to Support our High School Counselors and Families from A to Z</w:t>
            </w:r>
          </w:p>
        </w:tc>
      </w:tr>
      <w:tr w:rsidR="001530DF" w:rsidRPr="002E0471" w14:paraId="30790C10" w14:textId="77777777" w:rsidTr="001530DF">
        <w:tc>
          <w:tcPr>
            <w:tcW w:w="4681" w:type="dxa"/>
          </w:tcPr>
          <w:p w14:paraId="378B284A" w14:textId="501D4199" w:rsidR="001530DF" w:rsidRPr="002E0471" w:rsidRDefault="00266043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Default Prevention</w:t>
            </w:r>
          </w:p>
        </w:tc>
        <w:tc>
          <w:tcPr>
            <w:tcW w:w="4669" w:type="dxa"/>
          </w:tcPr>
          <w:p w14:paraId="70957366" w14:textId="4B5A4DCE" w:rsidR="001530DF" w:rsidRPr="002E0471" w:rsidRDefault="00DD684E" w:rsidP="001530DF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DACA Students</w:t>
            </w:r>
          </w:p>
        </w:tc>
      </w:tr>
      <w:tr w:rsidR="00DD684E" w:rsidRPr="002E0471" w14:paraId="1138FB6E" w14:textId="77777777" w:rsidTr="001530DF">
        <w:tc>
          <w:tcPr>
            <w:tcW w:w="4681" w:type="dxa"/>
          </w:tcPr>
          <w:p w14:paraId="30ECE41F" w14:textId="77777777" w:rsidR="00DD684E" w:rsidRDefault="00DD684E" w:rsidP="00DD684E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  <w:p w14:paraId="2ED08CF8" w14:textId="138358A8" w:rsidR="00DD684E" w:rsidRPr="002E0471" w:rsidRDefault="00DD684E" w:rsidP="00DD684E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Conflicting Information</w:t>
            </w:r>
          </w:p>
        </w:tc>
        <w:tc>
          <w:tcPr>
            <w:tcW w:w="4669" w:type="dxa"/>
          </w:tcPr>
          <w:p w14:paraId="11BCC0B1" w14:textId="77D044AE" w:rsidR="00DD684E" w:rsidRPr="002E0471" w:rsidRDefault="00DD684E" w:rsidP="00DD684E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Federal Work Study: Where Do Your Students Work? American Reads program and Community Service</w:t>
            </w:r>
          </w:p>
        </w:tc>
      </w:tr>
      <w:tr w:rsidR="00DD684E" w:rsidRPr="002E0471" w14:paraId="2B0178F3" w14:textId="77777777" w:rsidTr="001530DF">
        <w:tc>
          <w:tcPr>
            <w:tcW w:w="4681" w:type="dxa"/>
          </w:tcPr>
          <w:p w14:paraId="7342A1FE" w14:textId="77777777" w:rsidR="00DD684E" w:rsidRDefault="00DD684E" w:rsidP="00DD684E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</w:p>
          <w:p w14:paraId="5212561E" w14:textId="0AF850DB" w:rsidR="00DD684E" w:rsidRPr="002E0471" w:rsidRDefault="00DD684E" w:rsidP="00DD684E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Professional Judgement</w:t>
            </w:r>
          </w:p>
        </w:tc>
        <w:tc>
          <w:tcPr>
            <w:tcW w:w="4669" w:type="dxa"/>
          </w:tcPr>
          <w:p w14:paraId="247EAEB7" w14:textId="2D382F80" w:rsidR="00DD684E" w:rsidRPr="002E0471" w:rsidRDefault="00DD684E" w:rsidP="00DD684E">
            <w:pPr>
              <w:tabs>
                <w:tab w:val="left" w:pos="3240"/>
              </w:tabs>
              <w:rPr>
                <w:rFonts w:ascii="Garamond" w:eastAsia="Times New Roman" w:hAnsi="Garamond" w:cs="Times New Roman"/>
                <w:color w:val="000000"/>
              </w:rPr>
            </w:pPr>
            <w:r>
              <w:rPr>
                <w:rFonts w:ascii="Garamond" w:eastAsia="Times New Roman" w:hAnsi="Garamond" w:cs="Times New Roman"/>
                <w:color w:val="000000"/>
              </w:rPr>
              <w:t>How America Pays for College – Families’ College Experience I the Pandemic</w:t>
            </w:r>
          </w:p>
        </w:tc>
      </w:tr>
    </w:tbl>
    <w:p w14:paraId="73F038EE" w14:textId="37C0C648" w:rsidR="00572B06" w:rsidRPr="00572B06" w:rsidRDefault="00572B06" w:rsidP="007E1EC9">
      <w:pPr>
        <w:tabs>
          <w:tab w:val="left" w:pos="3240"/>
        </w:tabs>
        <w:rPr>
          <w:rFonts w:ascii="Garamond" w:eastAsia="Times New Roman" w:hAnsi="Garamond" w:cs="Times New Roman"/>
          <w:color w:val="000000"/>
          <w:sz w:val="20"/>
          <w:szCs w:val="20"/>
        </w:rPr>
      </w:pPr>
      <w:r w:rsidRPr="002E0471">
        <w:rPr>
          <w:rFonts w:ascii="Garamond" w:eastAsia="Times New Roman" w:hAnsi="Garamond" w:cs="Times New Roman"/>
          <w:color w:val="000000"/>
          <w:sz w:val="20"/>
          <w:szCs w:val="20"/>
        </w:rPr>
        <w:tab/>
      </w:r>
      <w:r w:rsidRPr="002E0471">
        <w:rPr>
          <w:rFonts w:ascii="Garamond" w:eastAsia="Times New Roman" w:hAnsi="Garamond" w:cs="Times New Roman"/>
          <w:color w:val="000000"/>
          <w:sz w:val="20"/>
          <w:szCs w:val="20"/>
        </w:rPr>
        <w:tab/>
      </w:r>
      <w:r w:rsidRPr="002E0471">
        <w:rPr>
          <w:rFonts w:ascii="Garamond" w:eastAsia="Times New Roman" w:hAnsi="Garamond" w:cs="Times New Roman"/>
          <w:color w:val="000000"/>
          <w:sz w:val="20"/>
          <w:szCs w:val="20"/>
        </w:rPr>
        <w:tab/>
      </w:r>
      <w:r w:rsidRPr="002E0471">
        <w:rPr>
          <w:rFonts w:ascii="Garamond" w:eastAsia="Times New Roman" w:hAnsi="Garamond" w:cs="Times New Roman"/>
          <w:color w:val="000000"/>
          <w:sz w:val="20"/>
          <w:szCs w:val="20"/>
        </w:rPr>
        <w:tab/>
      </w:r>
      <w:r w:rsidRPr="002E0471">
        <w:rPr>
          <w:rFonts w:ascii="Garamond" w:eastAsia="Times New Roman" w:hAnsi="Garamond" w:cs="Times New Roman"/>
          <w:color w:val="000000"/>
          <w:sz w:val="20"/>
          <w:szCs w:val="20"/>
        </w:rPr>
        <w:tab/>
      </w:r>
      <w:r>
        <w:rPr>
          <w:rFonts w:ascii="Garamond" w:eastAsia="Times New Roman" w:hAnsi="Garamond" w:cs="Times New Roman"/>
          <w:color w:val="000000"/>
          <w:sz w:val="20"/>
          <w:szCs w:val="20"/>
        </w:rPr>
        <w:tab/>
      </w:r>
      <w:r w:rsidR="00C0155C">
        <w:rPr>
          <w:rFonts w:ascii="Garamond" w:eastAsia="Times New Roman" w:hAnsi="Garamond" w:cs="Times New Roman"/>
          <w:color w:val="000000"/>
          <w:sz w:val="20"/>
          <w:szCs w:val="20"/>
        </w:rPr>
        <w:t xml:space="preserve">Updated: </w:t>
      </w:r>
      <w:r w:rsidR="00C0155C">
        <w:rPr>
          <w:rFonts w:ascii="Garamond" w:eastAsia="Times New Roman" w:hAnsi="Garamond" w:cs="Times New Roman"/>
          <w:color w:val="000000"/>
          <w:sz w:val="20"/>
          <w:szCs w:val="20"/>
        </w:rPr>
        <w:fldChar w:fldCharType="begin"/>
      </w:r>
      <w:r w:rsidR="00C0155C">
        <w:rPr>
          <w:rFonts w:ascii="Garamond" w:eastAsia="Times New Roman" w:hAnsi="Garamond" w:cs="Times New Roman"/>
          <w:color w:val="000000"/>
          <w:sz w:val="20"/>
          <w:szCs w:val="20"/>
        </w:rPr>
        <w:instrText xml:space="preserve"> DATE \@ "M/d/yyyy" </w:instrText>
      </w:r>
      <w:r w:rsidR="00C0155C">
        <w:rPr>
          <w:rFonts w:ascii="Garamond" w:eastAsia="Times New Roman" w:hAnsi="Garamond" w:cs="Times New Roman"/>
          <w:color w:val="000000"/>
          <w:sz w:val="20"/>
          <w:szCs w:val="20"/>
        </w:rPr>
        <w:fldChar w:fldCharType="separate"/>
      </w:r>
      <w:r w:rsidR="005955A1">
        <w:rPr>
          <w:rFonts w:ascii="Garamond" w:eastAsia="Times New Roman" w:hAnsi="Garamond" w:cs="Times New Roman"/>
          <w:noProof/>
          <w:color w:val="000000"/>
          <w:sz w:val="20"/>
          <w:szCs w:val="20"/>
        </w:rPr>
        <w:t>10/11/2021</w:t>
      </w:r>
      <w:r w:rsidR="00C0155C">
        <w:rPr>
          <w:rFonts w:ascii="Garamond" w:eastAsia="Times New Roman" w:hAnsi="Garamond" w:cs="Times New Roman"/>
          <w:color w:val="000000"/>
          <w:sz w:val="20"/>
          <w:szCs w:val="20"/>
        </w:rPr>
        <w:fldChar w:fldCharType="end"/>
      </w:r>
    </w:p>
    <w:sectPr w:rsidR="00572B06" w:rsidRPr="00572B06" w:rsidSect="00DD684E">
      <w:pgSz w:w="12240" w:h="15840"/>
      <w:pgMar w:top="274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87D00"/>
    <w:multiLevelType w:val="hybridMultilevel"/>
    <w:tmpl w:val="75163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F3BC7"/>
    <w:multiLevelType w:val="hybridMultilevel"/>
    <w:tmpl w:val="1722B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10425"/>
    <w:multiLevelType w:val="hybridMultilevel"/>
    <w:tmpl w:val="7B8E8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04F8B"/>
    <w:multiLevelType w:val="hybridMultilevel"/>
    <w:tmpl w:val="C8562680"/>
    <w:lvl w:ilvl="0" w:tplc="67CA1C86">
      <w:start w:val="1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5611AD"/>
    <w:multiLevelType w:val="hybridMultilevel"/>
    <w:tmpl w:val="79EC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DC00B0"/>
    <w:multiLevelType w:val="hybridMultilevel"/>
    <w:tmpl w:val="08AC0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F34F49"/>
    <w:multiLevelType w:val="hybridMultilevel"/>
    <w:tmpl w:val="9D02CFD8"/>
    <w:lvl w:ilvl="0" w:tplc="DAFA3B98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191893"/>
    <w:multiLevelType w:val="hybridMultilevel"/>
    <w:tmpl w:val="DEFE7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7"/>
  </w:num>
  <w:num w:numId="5">
    <w:abstractNumId w:val="1"/>
  </w:num>
  <w:num w:numId="6">
    <w:abstractNumId w:val="2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jIxMjI0tTS3NDVV0lEKTi0uzszPAykwrAUAzawu8SwAAAA="/>
  </w:docVars>
  <w:rsids>
    <w:rsidRoot w:val="007E1EC9"/>
    <w:rsid w:val="00010866"/>
    <w:rsid w:val="00031CA2"/>
    <w:rsid w:val="000A6F01"/>
    <w:rsid w:val="000C1E3C"/>
    <w:rsid w:val="000C4A3E"/>
    <w:rsid w:val="00101955"/>
    <w:rsid w:val="00152D54"/>
    <w:rsid w:val="001530DF"/>
    <w:rsid w:val="00186895"/>
    <w:rsid w:val="001C1850"/>
    <w:rsid w:val="001D613C"/>
    <w:rsid w:val="001E079D"/>
    <w:rsid w:val="00266043"/>
    <w:rsid w:val="0027063B"/>
    <w:rsid w:val="0027245C"/>
    <w:rsid w:val="002925A7"/>
    <w:rsid w:val="002B3B8C"/>
    <w:rsid w:val="002C2DE7"/>
    <w:rsid w:val="002E0471"/>
    <w:rsid w:val="003615BE"/>
    <w:rsid w:val="0039248B"/>
    <w:rsid w:val="003A1163"/>
    <w:rsid w:val="003B22E2"/>
    <w:rsid w:val="003E0E78"/>
    <w:rsid w:val="0041718E"/>
    <w:rsid w:val="004237F0"/>
    <w:rsid w:val="00433C13"/>
    <w:rsid w:val="00484FE3"/>
    <w:rsid w:val="00486AB2"/>
    <w:rsid w:val="004C03CE"/>
    <w:rsid w:val="004F37A4"/>
    <w:rsid w:val="00521C22"/>
    <w:rsid w:val="005268DC"/>
    <w:rsid w:val="00571DE7"/>
    <w:rsid w:val="00572B06"/>
    <w:rsid w:val="005955A1"/>
    <w:rsid w:val="005E28DF"/>
    <w:rsid w:val="00635A6C"/>
    <w:rsid w:val="00644FEE"/>
    <w:rsid w:val="00655E68"/>
    <w:rsid w:val="006632FB"/>
    <w:rsid w:val="0069708F"/>
    <w:rsid w:val="006B06B1"/>
    <w:rsid w:val="006B258C"/>
    <w:rsid w:val="006B330B"/>
    <w:rsid w:val="006B6057"/>
    <w:rsid w:val="006D406F"/>
    <w:rsid w:val="006E3963"/>
    <w:rsid w:val="007D0546"/>
    <w:rsid w:val="007E1EC9"/>
    <w:rsid w:val="007E2A64"/>
    <w:rsid w:val="007E54BA"/>
    <w:rsid w:val="00801C3C"/>
    <w:rsid w:val="008064DD"/>
    <w:rsid w:val="00840894"/>
    <w:rsid w:val="0086427D"/>
    <w:rsid w:val="00897AE8"/>
    <w:rsid w:val="008A02D1"/>
    <w:rsid w:val="008A3A3A"/>
    <w:rsid w:val="00913C53"/>
    <w:rsid w:val="00921E0F"/>
    <w:rsid w:val="00940551"/>
    <w:rsid w:val="00941EC9"/>
    <w:rsid w:val="00982403"/>
    <w:rsid w:val="00A36513"/>
    <w:rsid w:val="00A534CB"/>
    <w:rsid w:val="00AC5B97"/>
    <w:rsid w:val="00AE53F2"/>
    <w:rsid w:val="00B36750"/>
    <w:rsid w:val="00B53562"/>
    <w:rsid w:val="00BB532F"/>
    <w:rsid w:val="00C0155C"/>
    <w:rsid w:val="00C14E37"/>
    <w:rsid w:val="00C20AC8"/>
    <w:rsid w:val="00C34F95"/>
    <w:rsid w:val="00C65E3E"/>
    <w:rsid w:val="00C7555D"/>
    <w:rsid w:val="00CB62A9"/>
    <w:rsid w:val="00CB6B99"/>
    <w:rsid w:val="00D31FBA"/>
    <w:rsid w:val="00D50342"/>
    <w:rsid w:val="00D82C49"/>
    <w:rsid w:val="00D93A98"/>
    <w:rsid w:val="00DB192A"/>
    <w:rsid w:val="00DD684E"/>
    <w:rsid w:val="00DF176F"/>
    <w:rsid w:val="00E03655"/>
    <w:rsid w:val="00E14B1A"/>
    <w:rsid w:val="00E31331"/>
    <w:rsid w:val="00E331EF"/>
    <w:rsid w:val="00E37B45"/>
    <w:rsid w:val="00E91AAC"/>
    <w:rsid w:val="00E96004"/>
    <w:rsid w:val="00EA2DD2"/>
    <w:rsid w:val="00EB5126"/>
    <w:rsid w:val="00EC1E04"/>
    <w:rsid w:val="00EF49B0"/>
    <w:rsid w:val="00F25C4F"/>
    <w:rsid w:val="00F27DBE"/>
    <w:rsid w:val="00F373F5"/>
    <w:rsid w:val="00F543C4"/>
    <w:rsid w:val="00FA1533"/>
    <w:rsid w:val="00FA2D0B"/>
    <w:rsid w:val="00FC009D"/>
    <w:rsid w:val="00FD3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EE7F1"/>
  <w15:docId w15:val="{F261AF05-24CB-464F-B598-4D304A6F2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6B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6B9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43C4"/>
    <w:pPr>
      <w:ind w:left="720"/>
      <w:contextualSpacing/>
    </w:pPr>
  </w:style>
  <w:style w:type="table" w:styleId="TableGrid">
    <w:name w:val="Table Grid"/>
    <w:basedOn w:val="TableNormal"/>
    <w:uiPriority w:val="59"/>
    <w:rsid w:val="008408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CC</Company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edric Barksdale</cp:lastModifiedBy>
  <cp:revision>2</cp:revision>
  <cp:lastPrinted>2020-02-27T15:37:00Z</cp:lastPrinted>
  <dcterms:created xsi:type="dcterms:W3CDTF">2021-10-11T12:36:00Z</dcterms:created>
  <dcterms:modified xsi:type="dcterms:W3CDTF">2021-10-11T12:36:00Z</dcterms:modified>
</cp:coreProperties>
</file>